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126B65" w14:textId="49D11526" w:rsidR="001F09FD" w:rsidRPr="00A9089A" w:rsidRDefault="00F05FC2" w:rsidP="00F05FC2">
      <w:pPr>
        <w:jc w:val="center"/>
        <w:outlineLvl w:val="0"/>
        <w:rPr>
          <w:rFonts w:ascii="Times New Roman" w:hAnsi="Times New Roman" w:cs="Times New Roman"/>
          <w:b/>
          <w:i/>
          <w:color w:val="002060"/>
          <w:sz w:val="24"/>
          <w:szCs w:val="24"/>
          <w:u w:val="single"/>
        </w:rPr>
      </w:pPr>
      <w:r w:rsidRPr="004B773D">
        <w:rPr>
          <w:b/>
          <w:noProof/>
        </w:rPr>
        <w:drawing>
          <wp:inline distT="0" distB="0" distL="0" distR="0" wp14:anchorId="02417938" wp14:editId="24D3FBBD">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7">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pPr w:leftFromText="180" w:rightFromText="180" w:vertAnchor="text" w:horzAnchor="margin" w:tblpY="17"/>
        <w:tblW w:w="9558" w:type="dxa"/>
        <w:tblLook w:val="04A0" w:firstRow="1" w:lastRow="0" w:firstColumn="1" w:lastColumn="0" w:noHBand="0" w:noVBand="1"/>
      </w:tblPr>
      <w:tblGrid>
        <w:gridCol w:w="3325"/>
        <w:gridCol w:w="6233"/>
      </w:tblGrid>
      <w:tr w:rsidR="00F05FC2" w:rsidRPr="0062233E" w14:paraId="0FD7289D" w14:textId="77777777" w:rsidTr="00DF348B">
        <w:tc>
          <w:tcPr>
            <w:tcW w:w="3325" w:type="dxa"/>
            <w:shd w:val="clear" w:color="auto" w:fill="002060"/>
          </w:tcPr>
          <w:p w14:paraId="260E9034"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233" w:type="dxa"/>
          </w:tcPr>
          <w:p w14:paraId="17BEDAA8" w14:textId="77B37810" w:rsidR="00F05FC2" w:rsidRPr="0062233E" w:rsidRDefault="00C45D26" w:rsidP="001B6B22">
            <w:pPr>
              <w:rPr>
                <w:rFonts w:ascii="Times New Roman" w:hAnsi="Times New Roman" w:cs="Times New Roman"/>
              </w:rPr>
            </w:pPr>
            <w:r>
              <w:rPr>
                <w:rFonts w:ascii="Times New Roman" w:hAnsi="Times New Roman" w:cs="Times New Roman"/>
              </w:rPr>
              <w:t>Coalition for a Drug Free Newton County</w:t>
            </w:r>
          </w:p>
        </w:tc>
      </w:tr>
      <w:tr w:rsidR="00F05FC2" w:rsidRPr="0062233E" w14:paraId="51EC93F4" w14:textId="77777777" w:rsidTr="00DF348B">
        <w:tc>
          <w:tcPr>
            <w:tcW w:w="3325" w:type="dxa"/>
            <w:shd w:val="clear" w:color="auto" w:fill="002060"/>
          </w:tcPr>
          <w:p w14:paraId="4C3DD0BF"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233" w:type="dxa"/>
          </w:tcPr>
          <w:p w14:paraId="7A7E14B0" w14:textId="7B3A4D43" w:rsidR="00F05FC2" w:rsidRPr="0062233E" w:rsidRDefault="00EF13AE" w:rsidP="00665B7A">
            <w:pPr>
              <w:rPr>
                <w:rFonts w:ascii="Times New Roman" w:hAnsi="Times New Roman" w:cs="Times New Roman"/>
              </w:rPr>
            </w:pPr>
            <w:r>
              <w:rPr>
                <w:rFonts w:ascii="Times New Roman" w:hAnsi="Times New Roman" w:cs="Times New Roman"/>
              </w:rPr>
              <w:t>March 19</w:t>
            </w:r>
            <w:r w:rsidR="00E45D7D">
              <w:rPr>
                <w:rFonts w:ascii="Times New Roman" w:hAnsi="Times New Roman" w:cs="Times New Roman"/>
              </w:rPr>
              <w:t>, 2026</w:t>
            </w:r>
          </w:p>
        </w:tc>
      </w:tr>
      <w:tr w:rsidR="00F05FC2" w:rsidRPr="0062233E" w14:paraId="6F974E8B" w14:textId="77777777" w:rsidTr="00DF348B">
        <w:tc>
          <w:tcPr>
            <w:tcW w:w="3325" w:type="dxa"/>
            <w:shd w:val="clear" w:color="auto" w:fill="002060"/>
          </w:tcPr>
          <w:p w14:paraId="7BF4E6C2"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233" w:type="dxa"/>
          </w:tcPr>
          <w:p w14:paraId="7D4588A0" w14:textId="4E908AF5" w:rsidR="00F05FC2" w:rsidRPr="0062233E" w:rsidRDefault="00CB5D0D" w:rsidP="001B6B22">
            <w:pPr>
              <w:rPr>
                <w:rFonts w:ascii="Times New Roman" w:hAnsi="Times New Roman" w:cs="Times New Roman"/>
              </w:rPr>
            </w:pPr>
            <w:r>
              <w:rPr>
                <w:rFonts w:ascii="Times New Roman" w:hAnsi="Times New Roman" w:cs="Times New Roman"/>
              </w:rPr>
              <w:t>Newton County Government Center</w:t>
            </w:r>
          </w:p>
        </w:tc>
      </w:tr>
      <w:tr w:rsidR="00F05FC2" w:rsidRPr="0062233E" w14:paraId="4BC65B79" w14:textId="77777777" w:rsidTr="00DF348B">
        <w:tc>
          <w:tcPr>
            <w:tcW w:w="3325" w:type="dxa"/>
            <w:shd w:val="clear" w:color="auto" w:fill="002060"/>
          </w:tcPr>
          <w:p w14:paraId="1AAD2468"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233" w:type="dxa"/>
          </w:tcPr>
          <w:p w14:paraId="7F5A71A2" w14:textId="3CFDA0BE" w:rsidR="00F05FC2" w:rsidRPr="0062233E" w:rsidRDefault="00EF13AE" w:rsidP="00897B32">
            <w:pPr>
              <w:rPr>
                <w:rFonts w:ascii="Times New Roman" w:hAnsi="Times New Roman" w:cs="Times New Roman"/>
              </w:rPr>
            </w:pPr>
            <w:r>
              <w:rPr>
                <w:rFonts w:ascii="Times New Roman" w:hAnsi="Times New Roman" w:cs="Times New Roman"/>
              </w:rPr>
              <w:t>March 21</w:t>
            </w:r>
            <w:r w:rsidR="00E45D7D">
              <w:rPr>
                <w:rFonts w:ascii="Times New Roman" w:hAnsi="Times New Roman" w:cs="Times New Roman"/>
              </w:rPr>
              <w:t>, 2026</w:t>
            </w:r>
          </w:p>
        </w:tc>
      </w:tr>
    </w:tbl>
    <w:tbl>
      <w:tblPr>
        <w:tblStyle w:val="TableGrid"/>
        <w:tblW w:w="9576" w:type="dxa"/>
        <w:tblLook w:val="04A0" w:firstRow="1" w:lastRow="0" w:firstColumn="1" w:lastColumn="0" w:noHBand="0" w:noVBand="1"/>
      </w:tblPr>
      <w:tblGrid>
        <w:gridCol w:w="9576"/>
      </w:tblGrid>
      <w:tr w:rsidR="006C1CB9" w:rsidRPr="0062233E" w14:paraId="5551A7BA" w14:textId="77777777" w:rsidTr="00654E00">
        <w:tc>
          <w:tcPr>
            <w:tcW w:w="9576" w:type="dxa"/>
            <w:shd w:val="clear" w:color="auto" w:fill="002060"/>
          </w:tcPr>
          <w:p w14:paraId="624D94C8" w14:textId="77777777" w:rsidR="006C1CB9" w:rsidRPr="0062233E" w:rsidRDefault="006C1CB9"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43B18E2C" w14:textId="77777777" w:rsidTr="001C0EE6">
        <w:trPr>
          <w:trHeight w:val="953"/>
        </w:trPr>
        <w:tc>
          <w:tcPr>
            <w:tcW w:w="9576" w:type="dxa"/>
          </w:tcPr>
          <w:p w14:paraId="781D5BDC" w14:textId="3FB68923" w:rsidR="006E447E" w:rsidRDefault="00C646C9" w:rsidP="000D0EB7">
            <w:pPr>
              <w:shd w:val="clear" w:color="auto" w:fill="FFFFFF"/>
              <w:rPr>
                <w:b/>
              </w:rPr>
            </w:pPr>
            <w:r>
              <w:rPr>
                <w:b/>
              </w:rPr>
              <w:t>Danielle Sands</w:t>
            </w:r>
          </w:p>
          <w:p w14:paraId="164438D2" w14:textId="77777777" w:rsidR="0011370A" w:rsidRDefault="006D77E1" w:rsidP="000D0EB7">
            <w:pPr>
              <w:shd w:val="clear" w:color="auto" w:fill="FFFFFF"/>
              <w:rPr>
                <w:b/>
              </w:rPr>
            </w:pPr>
            <w:r>
              <w:rPr>
                <w:b/>
              </w:rPr>
              <w:t>Lucy Illingworth</w:t>
            </w:r>
          </w:p>
          <w:p w14:paraId="2AF0E531" w14:textId="77777777" w:rsidR="00E94949" w:rsidRDefault="008262DC" w:rsidP="000D0EB7">
            <w:pPr>
              <w:shd w:val="clear" w:color="auto" w:fill="FFFFFF"/>
              <w:rPr>
                <w:b/>
              </w:rPr>
            </w:pPr>
            <w:r>
              <w:rPr>
                <w:b/>
              </w:rPr>
              <w:t xml:space="preserve">Diane </w:t>
            </w:r>
            <w:proofErr w:type="spellStart"/>
            <w:r>
              <w:rPr>
                <w:b/>
              </w:rPr>
              <w:t>Gonczy</w:t>
            </w:r>
            <w:proofErr w:type="spellEnd"/>
          </w:p>
          <w:p w14:paraId="116EC995" w14:textId="43740ECF" w:rsidR="00F70FD3" w:rsidRDefault="00DA7B8D" w:rsidP="000D0EB7">
            <w:pPr>
              <w:shd w:val="clear" w:color="auto" w:fill="FFFFFF"/>
              <w:rPr>
                <w:b/>
              </w:rPr>
            </w:pPr>
            <w:r>
              <w:rPr>
                <w:b/>
              </w:rPr>
              <w:t>Athena Camp</w:t>
            </w:r>
            <w:r w:rsidR="00F70FD3">
              <w:rPr>
                <w:b/>
              </w:rPr>
              <w:t xml:space="preserve"> – Health </w:t>
            </w:r>
            <w:proofErr w:type="spellStart"/>
            <w:r w:rsidR="00F70FD3">
              <w:rPr>
                <w:b/>
              </w:rPr>
              <w:t>Linc</w:t>
            </w:r>
            <w:proofErr w:type="spellEnd"/>
          </w:p>
          <w:p w14:paraId="623804E3" w14:textId="75C727D3" w:rsidR="00F70FD3" w:rsidRDefault="00F70FD3" w:rsidP="000D0EB7">
            <w:pPr>
              <w:shd w:val="clear" w:color="auto" w:fill="FFFFFF"/>
              <w:rPr>
                <w:b/>
              </w:rPr>
            </w:pPr>
            <w:r>
              <w:rPr>
                <w:b/>
              </w:rPr>
              <w:t xml:space="preserve">Donna Swain – Health </w:t>
            </w:r>
            <w:proofErr w:type="spellStart"/>
            <w:r>
              <w:rPr>
                <w:b/>
              </w:rPr>
              <w:t>Linc</w:t>
            </w:r>
            <w:proofErr w:type="spellEnd"/>
          </w:p>
          <w:p w14:paraId="4EA404DA" w14:textId="5F4F130B" w:rsidR="000C55FB" w:rsidRDefault="000C55FB" w:rsidP="000D0EB7">
            <w:pPr>
              <w:shd w:val="clear" w:color="auto" w:fill="FFFFFF"/>
              <w:rPr>
                <w:b/>
              </w:rPr>
            </w:pPr>
            <w:r>
              <w:rPr>
                <w:b/>
              </w:rPr>
              <w:t>Mary Jarvis</w:t>
            </w:r>
          </w:p>
          <w:p w14:paraId="599BA90F" w14:textId="26C93E7B" w:rsidR="00F70FD3" w:rsidRPr="00A810EE" w:rsidRDefault="00F70FD3" w:rsidP="00DA7B8D">
            <w:pPr>
              <w:shd w:val="clear" w:color="auto" w:fill="FFFFFF"/>
              <w:rPr>
                <w:b/>
              </w:rPr>
            </w:pPr>
          </w:p>
        </w:tc>
      </w:tr>
      <w:tr w:rsidR="008D2040" w:rsidRPr="0062233E" w14:paraId="5AF5C246" w14:textId="77777777" w:rsidTr="00654E00">
        <w:tc>
          <w:tcPr>
            <w:tcW w:w="9576" w:type="dxa"/>
          </w:tcPr>
          <w:p w14:paraId="3D3B69E3" w14:textId="7FBB0975" w:rsidR="008D2040" w:rsidRDefault="008D2040" w:rsidP="001B6B22">
            <w:pPr>
              <w:rPr>
                <w:rFonts w:ascii="Times New Roman" w:hAnsi="Times New Roman" w:cs="Times New Roman"/>
              </w:rPr>
            </w:pPr>
          </w:p>
          <w:p w14:paraId="5F1F9DCE" w14:textId="77777777" w:rsidR="00DD49CA" w:rsidRPr="0062233E" w:rsidRDefault="00DD49CA" w:rsidP="001B6B22">
            <w:pPr>
              <w:rPr>
                <w:rFonts w:ascii="Times New Roman" w:hAnsi="Times New Roman" w:cs="Times New Roman"/>
              </w:rPr>
            </w:pPr>
          </w:p>
        </w:tc>
      </w:tr>
      <w:tr w:rsidR="00F05FC2" w:rsidRPr="0062233E" w14:paraId="1D7EEE09" w14:textId="77777777" w:rsidTr="00DF348B">
        <w:trPr>
          <w:trHeight w:val="70"/>
        </w:trPr>
        <w:tc>
          <w:tcPr>
            <w:tcW w:w="9576" w:type="dxa"/>
            <w:tcBorders>
              <w:bottom w:val="nil"/>
            </w:tcBorders>
            <w:shd w:val="clear" w:color="auto" w:fill="002060"/>
          </w:tcPr>
          <w:p w14:paraId="03F307CD" w14:textId="77777777" w:rsidR="00F05FC2" w:rsidRPr="0062233E" w:rsidRDefault="00F05FC2" w:rsidP="001B6B22">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4E1D62" w14:paraId="16CE9268" w14:textId="77777777" w:rsidTr="00DF348B">
        <w:tc>
          <w:tcPr>
            <w:tcW w:w="9576" w:type="dxa"/>
            <w:tcBorders>
              <w:top w:val="nil"/>
              <w:left w:val="nil"/>
              <w:bottom w:val="nil"/>
              <w:right w:val="nil"/>
            </w:tcBorders>
          </w:tcPr>
          <w:p w14:paraId="7D32A9AE" w14:textId="3AB80B61" w:rsidR="001D45B5" w:rsidRPr="00DF348B" w:rsidRDefault="001D45B5" w:rsidP="0041266E">
            <w:pPr>
              <w:pStyle w:val="NoSpacing"/>
              <w:rPr>
                <w:rFonts w:ascii="Times New Roman" w:hAnsi="Times New Roman" w:cs="Times New Roman"/>
                <w:b/>
                <w:sz w:val="16"/>
                <w:szCs w:val="16"/>
              </w:rPr>
            </w:pPr>
          </w:p>
          <w:p w14:paraId="3A927254" w14:textId="77777777" w:rsidR="00B10E1A" w:rsidRPr="00D07772" w:rsidRDefault="00CD3165" w:rsidP="0041266E">
            <w:pPr>
              <w:pStyle w:val="NoSpacing"/>
              <w:rPr>
                <w:rFonts w:ascii="Times New Roman" w:hAnsi="Times New Roman" w:cs="Times New Roman"/>
                <w:b/>
                <w:sz w:val="28"/>
                <w:szCs w:val="28"/>
                <w:u w:val="single"/>
              </w:rPr>
            </w:pPr>
            <w:r w:rsidRPr="00D07772">
              <w:rPr>
                <w:rFonts w:ascii="Times New Roman" w:hAnsi="Times New Roman" w:cs="Times New Roman"/>
                <w:b/>
                <w:sz w:val="28"/>
                <w:szCs w:val="28"/>
                <w:u w:val="single"/>
              </w:rPr>
              <w:t>M</w:t>
            </w:r>
            <w:r w:rsidR="00BA5006" w:rsidRPr="00D07772">
              <w:rPr>
                <w:rFonts w:ascii="Times New Roman" w:hAnsi="Times New Roman" w:cs="Times New Roman"/>
                <w:b/>
                <w:sz w:val="28"/>
                <w:szCs w:val="28"/>
                <w:u w:val="single"/>
              </w:rPr>
              <w:t xml:space="preserve">inutes </w:t>
            </w:r>
          </w:p>
          <w:p w14:paraId="66962881" w14:textId="4FA03946" w:rsidR="00A7567F" w:rsidRDefault="000C55FB" w:rsidP="0041266E">
            <w:pPr>
              <w:pStyle w:val="NoSpacing"/>
              <w:rPr>
                <w:rFonts w:ascii="Times New Roman" w:hAnsi="Times New Roman" w:cs="Times New Roman"/>
                <w:sz w:val="24"/>
                <w:szCs w:val="24"/>
              </w:rPr>
            </w:pPr>
            <w:r>
              <w:rPr>
                <w:rFonts w:ascii="Times New Roman" w:hAnsi="Times New Roman" w:cs="Times New Roman"/>
                <w:sz w:val="24"/>
                <w:szCs w:val="24"/>
              </w:rPr>
              <w:t>Minutes from the February</w:t>
            </w:r>
            <w:r w:rsidR="00F70FD3">
              <w:rPr>
                <w:rFonts w:ascii="Times New Roman" w:hAnsi="Times New Roman" w:cs="Times New Roman"/>
                <w:sz w:val="24"/>
                <w:szCs w:val="24"/>
              </w:rPr>
              <w:t xml:space="preserve"> meeting – Danie</w:t>
            </w:r>
            <w:r>
              <w:rPr>
                <w:rFonts w:ascii="Times New Roman" w:hAnsi="Times New Roman" w:cs="Times New Roman"/>
                <w:sz w:val="24"/>
                <w:szCs w:val="24"/>
              </w:rPr>
              <w:t>lle made a motion to accept Donna</w:t>
            </w:r>
            <w:r w:rsidR="00F70FD3">
              <w:rPr>
                <w:rFonts w:ascii="Times New Roman" w:hAnsi="Times New Roman" w:cs="Times New Roman"/>
                <w:sz w:val="24"/>
                <w:szCs w:val="24"/>
              </w:rPr>
              <w:t xml:space="preserve"> seconded.  Motion Passed</w:t>
            </w:r>
          </w:p>
          <w:p w14:paraId="594DB81D" w14:textId="77777777" w:rsidR="00F70FD3" w:rsidRPr="00DD49CA" w:rsidRDefault="00F70FD3" w:rsidP="0041266E">
            <w:pPr>
              <w:pStyle w:val="NoSpacing"/>
              <w:rPr>
                <w:rFonts w:ascii="Times New Roman" w:hAnsi="Times New Roman" w:cs="Times New Roman"/>
                <w:sz w:val="20"/>
                <w:szCs w:val="20"/>
              </w:rPr>
            </w:pPr>
          </w:p>
          <w:p w14:paraId="519B6F50" w14:textId="77777777" w:rsidR="00EB262A" w:rsidRPr="00D07772" w:rsidRDefault="00BA5006" w:rsidP="0041266E">
            <w:pPr>
              <w:pStyle w:val="NoSpacing"/>
              <w:rPr>
                <w:rFonts w:ascii="Times New Roman" w:hAnsi="Times New Roman" w:cs="Times New Roman"/>
                <w:b/>
                <w:sz w:val="28"/>
                <w:szCs w:val="28"/>
                <w:u w:val="single"/>
              </w:rPr>
            </w:pPr>
            <w:r w:rsidRPr="00D07772">
              <w:rPr>
                <w:rFonts w:ascii="Times New Roman" w:hAnsi="Times New Roman" w:cs="Times New Roman"/>
                <w:b/>
                <w:sz w:val="28"/>
                <w:szCs w:val="28"/>
                <w:u w:val="single"/>
              </w:rPr>
              <w:t xml:space="preserve">Treasurer’s Report </w:t>
            </w:r>
          </w:p>
          <w:p w14:paraId="60F4B724" w14:textId="1150E385" w:rsidR="00D07772" w:rsidRDefault="00CD6965" w:rsidP="007E0E85">
            <w:pPr>
              <w:pStyle w:val="NoSpacing"/>
              <w:rPr>
                <w:rFonts w:ascii="Times New Roman" w:eastAsia="Times New Roman" w:hAnsi="Times New Roman" w:cs="Times New Roman"/>
                <w:color w:val="000000"/>
                <w:sz w:val="24"/>
                <w:szCs w:val="24"/>
              </w:rPr>
            </w:pPr>
            <w:r>
              <w:rPr>
                <w:rFonts w:ascii="Times New Roman" w:hAnsi="Times New Roman" w:cs="Times New Roman"/>
                <w:sz w:val="24"/>
                <w:szCs w:val="24"/>
              </w:rPr>
              <w:t>Danielle</w:t>
            </w:r>
            <w:r w:rsidR="00D07772">
              <w:rPr>
                <w:rFonts w:ascii="Times New Roman" w:hAnsi="Times New Roman" w:cs="Times New Roman"/>
                <w:sz w:val="24"/>
                <w:szCs w:val="24"/>
              </w:rPr>
              <w:t xml:space="preserve"> reported:</w:t>
            </w:r>
            <w:r w:rsidR="007E0E85">
              <w:rPr>
                <w:rFonts w:ascii="Times New Roman" w:hAnsi="Times New Roman" w:cs="Times New Roman"/>
                <w:sz w:val="24"/>
                <w:szCs w:val="24"/>
              </w:rPr>
              <w:t xml:space="preserve">  </w:t>
            </w:r>
            <w:r w:rsidR="000C55FB">
              <w:rPr>
                <w:rFonts w:ascii="Times New Roman" w:eastAsia="Times New Roman" w:hAnsi="Times New Roman" w:cs="Times New Roman"/>
                <w:color w:val="000000"/>
                <w:sz w:val="24"/>
                <w:szCs w:val="24"/>
              </w:rPr>
              <w:t>C</w:t>
            </w:r>
            <w:r w:rsidR="00D07772" w:rsidRPr="00D07772">
              <w:rPr>
                <w:rFonts w:ascii="Times New Roman" w:eastAsia="Times New Roman" w:hAnsi="Times New Roman" w:cs="Times New Roman"/>
                <w:color w:val="000000"/>
                <w:sz w:val="24"/>
                <w:szCs w:val="24"/>
              </w:rPr>
              <w:t>hecking account b</w:t>
            </w:r>
            <w:r w:rsidR="007E0E85">
              <w:rPr>
                <w:rFonts w:ascii="Times New Roman" w:eastAsia="Times New Roman" w:hAnsi="Times New Roman" w:cs="Times New Roman"/>
                <w:color w:val="000000"/>
                <w:sz w:val="24"/>
                <w:szCs w:val="24"/>
              </w:rPr>
              <w:t>alance</w:t>
            </w:r>
            <w:r w:rsidR="000C55FB">
              <w:rPr>
                <w:rFonts w:ascii="Times New Roman" w:eastAsia="Times New Roman" w:hAnsi="Times New Roman" w:cs="Times New Roman"/>
                <w:color w:val="000000"/>
                <w:sz w:val="24"/>
                <w:szCs w:val="24"/>
              </w:rPr>
              <w:t xml:space="preserve"> is the same</w:t>
            </w:r>
            <w:r w:rsidR="00DA7B8D">
              <w:rPr>
                <w:rFonts w:ascii="Times New Roman" w:eastAsia="Times New Roman" w:hAnsi="Times New Roman" w:cs="Times New Roman"/>
                <w:color w:val="000000"/>
                <w:sz w:val="24"/>
                <w:szCs w:val="24"/>
              </w:rPr>
              <w:t>: $3,138.64.  Diane</w:t>
            </w:r>
            <w:r w:rsidR="00682D64">
              <w:rPr>
                <w:rFonts w:ascii="Times New Roman" w:eastAsia="Times New Roman" w:hAnsi="Times New Roman" w:cs="Times New Roman"/>
                <w:color w:val="000000"/>
                <w:sz w:val="24"/>
                <w:szCs w:val="24"/>
              </w:rPr>
              <w:t xml:space="preserve"> made motion to accept and Lucy</w:t>
            </w:r>
            <w:r w:rsidR="007E0E85">
              <w:rPr>
                <w:rFonts w:ascii="Times New Roman" w:eastAsia="Times New Roman" w:hAnsi="Times New Roman" w:cs="Times New Roman"/>
                <w:color w:val="000000"/>
                <w:sz w:val="24"/>
                <w:szCs w:val="24"/>
              </w:rPr>
              <w:t xml:space="preserve"> seconded.  Motion Passed</w:t>
            </w:r>
          </w:p>
          <w:p w14:paraId="07909F39" w14:textId="77777777" w:rsidR="00920E44" w:rsidRPr="00DD49CA" w:rsidRDefault="00920E44" w:rsidP="007E0E85">
            <w:pPr>
              <w:pStyle w:val="NoSpacing"/>
              <w:rPr>
                <w:rFonts w:ascii="Times New Roman" w:eastAsia="Times New Roman" w:hAnsi="Times New Roman" w:cs="Times New Roman"/>
                <w:color w:val="000000"/>
                <w:sz w:val="20"/>
                <w:szCs w:val="20"/>
              </w:rPr>
            </w:pPr>
          </w:p>
          <w:p w14:paraId="7E1BC2B6" w14:textId="5D90A4FE" w:rsidR="00086D0B" w:rsidRDefault="00EF23D1" w:rsidP="00B201AE">
            <w:pPr>
              <w:pStyle w:val="NoSpacing"/>
              <w:rPr>
                <w:rFonts w:ascii="Times New Roman" w:hAnsi="Times New Roman" w:cs="Times New Roman"/>
                <w:b/>
                <w:sz w:val="28"/>
                <w:szCs w:val="28"/>
                <w:u w:val="single"/>
              </w:rPr>
            </w:pPr>
            <w:r w:rsidRPr="008B2C5B">
              <w:rPr>
                <w:rFonts w:ascii="Times New Roman" w:hAnsi="Times New Roman" w:cs="Times New Roman"/>
                <w:b/>
                <w:sz w:val="28"/>
                <w:szCs w:val="28"/>
                <w:u w:val="single"/>
              </w:rPr>
              <w:t>O</w:t>
            </w:r>
            <w:r w:rsidR="009C56E2" w:rsidRPr="008B2C5B">
              <w:rPr>
                <w:rFonts w:ascii="Times New Roman" w:hAnsi="Times New Roman" w:cs="Times New Roman"/>
                <w:b/>
                <w:sz w:val="28"/>
                <w:szCs w:val="28"/>
                <w:u w:val="single"/>
              </w:rPr>
              <w:t>ld Business</w:t>
            </w:r>
            <w:r w:rsidR="008B2C5B" w:rsidRPr="008B2C5B">
              <w:rPr>
                <w:rFonts w:ascii="Times New Roman" w:hAnsi="Times New Roman" w:cs="Times New Roman"/>
                <w:b/>
                <w:sz w:val="28"/>
                <w:szCs w:val="28"/>
                <w:u w:val="single"/>
              </w:rPr>
              <w:t>:</w:t>
            </w:r>
          </w:p>
          <w:p w14:paraId="6C5DE42E" w14:textId="673529CC" w:rsidR="00DA7B8D" w:rsidRPr="00DA7B8D" w:rsidRDefault="00DA7B8D" w:rsidP="00B201AE">
            <w:pPr>
              <w:pStyle w:val="NoSpacing"/>
              <w:rPr>
                <w:rFonts w:ascii="Times New Roman" w:hAnsi="Times New Roman" w:cs="Times New Roman"/>
                <w:sz w:val="24"/>
                <w:szCs w:val="24"/>
              </w:rPr>
            </w:pPr>
            <w:r w:rsidRPr="00832439">
              <w:rPr>
                <w:rFonts w:ascii="Times New Roman" w:hAnsi="Times New Roman" w:cs="Times New Roman"/>
                <w:b/>
                <w:sz w:val="24"/>
                <w:szCs w:val="24"/>
              </w:rPr>
              <w:t>Community Comprehensive Plan Review</w:t>
            </w:r>
            <w:r>
              <w:rPr>
                <w:rFonts w:ascii="Times New Roman" w:hAnsi="Times New Roman" w:cs="Times New Roman"/>
                <w:sz w:val="24"/>
                <w:szCs w:val="24"/>
              </w:rPr>
              <w:t xml:space="preserve"> – Danielle </w:t>
            </w:r>
            <w:r w:rsidR="000C55FB">
              <w:rPr>
                <w:rFonts w:ascii="Times New Roman" w:hAnsi="Times New Roman" w:cs="Times New Roman"/>
                <w:sz w:val="24"/>
                <w:szCs w:val="24"/>
              </w:rPr>
              <w:t>attended the March 17</w:t>
            </w:r>
            <w:r w:rsidR="000C55FB" w:rsidRPr="000C55FB">
              <w:rPr>
                <w:rFonts w:ascii="Times New Roman" w:hAnsi="Times New Roman" w:cs="Times New Roman"/>
                <w:sz w:val="24"/>
                <w:szCs w:val="24"/>
                <w:vertAlign w:val="superscript"/>
              </w:rPr>
              <w:t>th</w:t>
            </w:r>
            <w:r w:rsidR="000C55FB">
              <w:rPr>
                <w:rFonts w:ascii="Times New Roman" w:hAnsi="Times New Roman" w:cs="Times New Roman"/>
                <w:sz w:val="24"/>
                <w:szCs w:val="24"/>
              </w:rPr>
              <w:t xml:space="preserve"> commissioners meeting and the plan was approved as presented.  Now goes to state for approval </w:t>
            </w:r>
            <w:r w:rsidR="00B32A90">
              <w:rPr>
                <w:rFonts w:ascii="Times New Roman" w:hAnsi="Times New Roman" w:cs="Times New Roman"/>
                <w:sz w:val="24"/>
                <w:szCs w:val="24"/>
              </w:rPr>
              <w:t xml:space="preserve">- </w:t>
            </w:r>
            <w:r w:rsidR="000C55FB">
              <w:rPr>
                <w:rFonts w:ascii="Times New Roman" w:hAnsi="Times New Roman" w:cs="Times New Roman"/>
                <w:sz w:val="24"/>
                <w:szCs w:val="24"/>
              </w:rPr>
              <w:t>plan is due by April 15</w:t>
            </w:r>
            <w:r w:rsidR="000C55FB" w:rsidRPr="000C55FB">
              <w:rPr>
                <w:rFonts w:ascii="Times New Roman" w:hAnsi="Times New Roman" w:cs="Times New Roman"/>
                <w:sz w:val="24"/>
                <w:szCs w:val="24"/>
                <w:vertAlign w:val="superscript"/>
              </w:rPr>
              <w:t>th</w:t>
            </w:r>
            <w:r w:rsidR="000C55FB">
              <w:rPr>
                <w:rFonts w:ascii="Times New Roman" w:hAnsi="Times New Roman" w:cs="Times New Roman"/>
                <w:sz w:val="24"/>
                <w:szCs w:val="24"/>
              </w:rPr>
              <w:t xml:space="preserve"> but Danielle is putting in the mail on March 20</w:t>
            </w:r>
            <w:r w:rsidR="000C55FB" w:rsidRPr="000C55FB">
              <w:rPr>
                <w:rFonts w:ascii="Times New Roman" w:hAnsi="Times New Roman" w:cs="Times New Roman"/>
                <w:sz w:val="24"/>
                <w:szCs w:val="24"/>
                <w:vertAlign w:val="superscript"/>
              </w:rPr>
              <w:t>th</w:t>
            </w:r>
            <w:r w:rsidR="000C55FB">
              <w:rPr>
                <w:rFonts w:ascii="Times New Roman" w:hAnsi="Times New Roman" w:cs="Times New Roman"/>
                <w:sz w:val="24"/>
                <w:szCs w:val="24"/>
              </w:rPr>
              <w:t xml:space="preserve">.  </w:t>
            </w:r>
          </w:p>
          <w:p w14:paraId="70EBBDFC" w14:textId="77777777" w:rsidR="00DA7B8D" w:rsidRPr="008B2C5B" w:rsidRDefault="00DA7B8D" w:rsidP="00B201AE">
            <w:pPr>
              <w:pStyle w:val="NoSpacing"/>
              <w:rPr>
                <w:rFonts w:ascii="Times New Roman" w:hAnsi="Times New Roman" w:cs="Times New Roman"/>
                <w:sz w:val="20"/>
                <w:szCs w:val="20"/>
              </w:rPr>
            </w:pPr>
          </w:p>
          <w:p w14:paraId="388B8600" w14:textId="3BCF859A" w:rsidR="00DA7B8D" w:rsidRPr="00D27AE4" w:rsidRDefault="00D27AE4" w:rsidP="00D27AE4">
            <w:pPr>
              <w:pStyle w:val="NoSpacing"/>
              <w:rPr>
                <w:rFonts w:ascii="Times New Roman" w:hAnsi="Times New Roman" w:cs="Times New Roman"/>
                <w:sz w:val="24"/>
                <w:szCs w:val="24"/>
              </w:rPr>
            </w:pPr>
            <w:r>
              <w:rPr>
                <w:rFonts w:ascii="Times New Roman" w:hAnsi="Times New Roman" w:cs="Times New Roman"/>
                <w:b/>
                <w:sz w:val="24"/>
                <w:szCs w:val="24"/>
              </w:rPr>
              <w:t xml:space="preserve">Grant Requests Approval – </w:t>
            </w:r>
            <w:r w:rsidRPr="00D27AE4">
              <w:rPr>
                <w:rFonts w:ascii="Times New Roman" w:hAnsi="Times New Roman" w:cs="Times New Roman"/>
                <w:sz w:val="24"/>
                <w:szCs w:val="24"/>
              </w:rPr>
              <w:t xml:space="preserve">Danielle reported commissioners approved grant requests.  </w:t>
            </w:r>
          </w:p>
          <w:p w14:paraId="62C1F3FB" w14:textId="037949CF" w:rsidR="00832439" w:rsidRPr="00F4464B" w:rsidRDefault="00832439" w:rsidP="00FA7D2F">
            <w:pPr>
              <w:pStyle w:val="NoSpacing"/>
              <w:rPr>
                <w:rFonts w:ascii="Times New Roman" w:hAnsi="Times New Roman" w:cs="Times New Roman"/>
                <w:sz w:val="20"/>
                <w:szCs w:val="20"/>
              </w:rPr>
            </w:pPr>
          </w:p>
          <w:p w14:paraId="5E2B363D" w14:textId="35916D98" w:rsidR="00832439" w:rsidRDefault="00D27AE4" w:rsidP="00FA7D2F">
            <w:pPr>
              <w:pStyle w:val="NoSpacing"/>
              <w:rPr>
                <w:rFonts w:ascii="Times New Roman" w:hAnsi="Times New Roman" w:cs="Times New Roman"/>
                <w:sz w:val="24"/>
                <w:szCs w:val="24"/>
              </w:rPr>
            </w:pPr>
            <w:r w:rsidRPr="00D27AE4">
              <w:rPr>
                <w:rFonts w:ascii="Times New Roman" w:hAnsi="Times New Roman" w:cs="Times New Roman"/>
                <w:b/>
                <w:sz w:val="24"/>
                <w:szCs w:val="24"/>
              </w:rPr>
              <w:t>County General Fund</w:t>
            </w:r>
            <w:r>
              <w:rPr>
                <w:rFonts w:ascii="Times New Roman" w:hAnsi="Times New Roman" w:cs="Times New Roman"/>
                <w:sz w:val="24"/>
                <w:szCs w:val="24"/>
              </w:rPr>
              <w:t xml:space="preserve"> /</w:t>
            </w:r>
            <w:r w:rsidRPr="00D27AE4">
              <w:rPr>
                <w:rFonts w:ascii="Times New Roman" w:hAnsi="Times New Roman" w:cs="Times New Roman"/>
                <w:b/>
                <w:sz w:val="24"/>
                <w:szCs w:val="24"/>
              </w:rPr>
              <w:t>Landfill to Drug Coalition</w:t>
            </w:r>
            <w:r>
              <w:rPr>
                <w:rFonts w:ascii="Times New Roman" w:hAnsi="Times New Roman" w:cs="Times New Roman"/>
                <w:sz w:val="24"/>
                <w:szCs w:val="24"/>
              </w:rPr>
              <w:t xml:space="preserve"> – Lucy asked if Danielle could do a spreadsheet to track the monies spent from allocation by the county.  Danielle will prepare a spreadsheet and bring monthly to meetings.  Current</w:t>
            </w:r>
            <w:r w:rsidR="00B32A90">
              <w:rPr>
                <w:rFonts w:ascii="Times New Roman" w:hAnsi="Times New Roman" w:cs="Times New Roman"/>
                <w:sz w:val="24"/>
                <w:szCs w:val="24"/>
              </w:rPr>
              <w:t>ly to date the only monies spent</w:t>
            </w:r>
            <w:r>
              <w:rPr>
                <w:rFonts w:ascii="Times New Roman" w:hAnsi="Times New Roman" w:cs="Times New Roman"/>
                <w:sz w:val="24"/>
                <w:szCs w:val="24"/>
              </w:rPr>
              <w:t xml:space="preserve"> have been for school convocations at South Newton and North Newton and the total was $5,200.  </w:t>
            </w:r>
          </w:p>
          <w:p w14:paraId="21A8FC91" w14:textId="77777777" w:rsidR="00D27AE4" w:rsidRPr="00F4464B" w:rsidRDefault="00D27AE4" w:rsidP="00FA7D2F">
            <w:pPr>
              <w:pStyle w:val="NoSpacing"/>
              <w:rPr>
                <w:rFonts w:ascii="Times New Roman" w:hAnsi="Times New Roman" w:cs="Times New Roman"/>
                <w:sz w:val="20"/>
                <w:szCs w:val="20"/>
              </w:rPr>
            </w:pPr>
          </w:p>
          <w:p w14:paraId="7039207B" w14:textId="0A6DC69E" w:rsidR="00832439" w:rsidRDefault="00832439" w:rsidP="00FA7D2F">
            <w:pPr>
              <w:pStyle w:val="NoSpacing"/>
              <w:rPr>
                <w:rFonts w:ascii="Times New Roman" w:hAnsi="Times New Roman" w:cs="Times New Roman"/>
                <w:sz w:val="24"/>
                <w:szCs w:val="24"/>
              </w:rPr>
            </w:pPr>
            <w:r w:rsidRPr="00832439">
              <w:rPr>
                <w:rFonts w:ascii="Times New Roman" w:hAnsi="Times New Roman" w:cs="Times New Roman"/>
                <w:b/>
                <w:sz w:val="24"/>
                <w:szCs w:val="24"/>
              </w:rPr>
              <w:t>2026 T-shirt Design Theme</w:t>
            </w:r>
            <w:r>
              <w:rPr>
                <w:rFonts w:ascii="Times New Roman" w:hAnsi="Times New Roman" w:cs="Times New Roman"/>
                <w:sz w:val="24"/>
                <w:szCs w:val="24"/>
              </w:rPr>
              <w:t xml:space="preserve"> – Make A Difference.  Be a Hero.  Stay Drug Fr</w:t>
            </w:r>
            <w:r w:rsidR="00D27AE4">
              <w:rPr>
                <w:rFonts w:ascii="Times New Roman" w:hAnsi="Times New Roman" w:cs="Times New Roman"/>
                <w:sz w:val="24"/>
                <w:szCs w:val="24"/>
              </w:rPr>
              <w:t>ee – Danielle</w:t>
            </w:r>
            <w:r>
              <w:rPr>
                <w:rFonts w:ascii="Times New Roman" w:hAnsi="Times New Roman" w:cs="Times New Roman"/>
                <w:sz w:val="24"/>
                <w:szCs w:val="24"/>
              </w:rPr>
              <w:t xml:space="preserve"> update</w:t>
            </w:r>
            <w:r w:rsidR="00D27AE4">
              <w:rPr>
                <w:rFonts w:ascii="Times New Roman" w:hAnsi="Times New Roman" w:cs="Times New Roman"/>
                <w:sz w:val="24"/>
                <w:szCs w:val="24"/>
              </w:rPr>
              <w:t xml:space="preserve">d the </w:t>
            </w:r>
            <w:r>
              <w:rPr>
                <w:rFonts w:ascii="Times New Roman" w:hAnsi="Times New Roman" w:cs="Times New Roman"/>
                <w:sz w:val="24"/>
                <w:szCs w:val="24"/>
              </w:rPr>
              <w:t>l</w:t>
            </w:r>
            <w:r w:rsidR="00D27AE4">
              <w:rPr>
                <w:rFonts w:ascii="Times New Roman" w:hAnsi="Times New Roman" w:cs="Times New Roman"/>
                <w:sz w:val="24"/>
                <w:szCs w:val="24"/>
              </w:rPr>
              <w:t>etter for schools with a due date for submission to be May 4</w:t>
            </w:r>
            <w:r w:rsidR="00D27AE4" w:rsidRPr="00D27AE4">
              <w:rPr>
                <w:rFonts w:ascii="Times New Roman" w:hAnsi="Times New Roman" w:cs="Times New Roman"/>
                <w:sz w:val="24"/>
                <w:szCs w:val="24"/>
                <w:vertAlign w:val="superscript"/>
              </w:rPr>
              <w:t>th</w:t>
            </w:r>
            <w:r w:rsidR="00D27AE4">
              <w:rPr>
                <w:rFonts w:ascii="Times New Roman" w:hAnsi="Times New Roman" w:cs="Times New Roman"/>
                <w:sz w:val="24"/>
                <w:szCs w:val="24"/>
              </w:rPr>
              <w:t xml:space="preserve"> and the winner will be picked at the Thursday, May 28</w:t>
            </w:r>
            <w:r w:rsidR="00D27AE4" w:rsidRPr="00D27AE4">
              <w:rPr>
                <w:rFonts w:ascii="Times New Roman" w:hAnsi="Times New Roman" w:cs="Times New Roman"/>
                <w:sz w:val="24"/>
                <w:szCs w:val="24"/>
                <w:vertAlign w:val="superscript"/>
              </w:rPr>
              <w:t>th</w:t>
            </w:r>
            <w:r w:rsidR="00D27AE4">
              <w:rPr>
                <w:rFonts w:ascii="Times New Roman" w:hAnsi="Times New Roman" w:cs="Times New Roman"/>
                <w:sz w:val="24"/>
                <w:szCs w:val="24"/>
              </w:rPr>
              <w:t xml:space="preserve"> meeting.  </w:t>
            </w:r>
            <w:r>
              <w:rPr>
                <w:rFonts w:ascii="Times New Roman" w:hAnsi="Times New Roman" w:cs="Times New Roman"/>
                <w:sz w:val="24"/>
                <w:szCs w:val="24"/>
              </w:rPr>
              <w:t xml:space="preserve"> </w:t>
            </w:r>
          </w:p>
          <w:p w14:paraId="3C5FA97E" w14:textId="6F0F9257" w:rsidR="00832439" w:rsidRPr="00F4464B" w:rsidRDefault="00832439" w:rsidP="00FA7D2F">
            <w:pPr>
              <w:pStyle w:val="NoSpacing"/>
              <w:rPr>
                <w:rFonts w:ascii="Times New Roman" w:hAnsi="Times New Roman" w:cs="Times New Roman"/>
                <w:sz w:val="20"/>
                <w:szCs w:val="20"/>
              </w:rPr>
            </w:pPr>
          </w:p>
          <w:p w14:paraId="32DF8D03" w14:textId="7A2C91E5" w:rsidR="008D0301" w:rsidRPr="008B2C5B" w:rsidRDefault="008D0301" w:rsidP="008D0301">
            <w:pPr>
              <w:pStyle w:val="NoSpacing"/>
              <w:rPr>
                <w:rFonts w:ascii="Times New Roman" w:hAnsi="Times New Roman" w:cs="Times New Roman"/>
                <w:sz w:val="20"/>
                <w:szCs w:val="20"/>
              </w:rPr>
            </w:pPr>
            <w:r>
              <w:rPr>
                <w:rFonts w:ascii="Times New Roman" w:hAnsi="Times New Roman" w:cs="Times New Roman"/>
                <w:b/>
                <w:sz w:val="28"/>
                <w:szCs w:val="28"/>
                <w:u w:val="single"/>
              </w:rPr>
              <w:t>New</w:t>
            </w:r>
            <w:r w:rsidRPr="008B2C5B">
              <w:rPr>
                <w:rFonts w:ascii="Times New Roman" w:hAnsi="Times New Roman" w:cs="Times New Roman"/>
                <w:b/>
                <w:sz w:val="28"/>
                <w:szCs w:val="28"/>
                <w:u w:val="single"/>
              </w:rPr>
              <w:t xml:space="preserve"> Business:</w:t>
            </w:r>
          </w:p>
          <w:p w14:paraId="6211D54A" w14:textId="4AA583AA" w:rsidR="00832439" w:rsidRDefault="00D27AE4" w:rsidP="00FA7D2F">
            <w:pPr>
              <w:pStyle w:val="NoSpacing"/>
              <w:rPr>
                <w:rFonts w:ascii="Times New Roman" w:hAnsi="Times New Roman" w:cs="Times New Roman"/>
                <w:sz w:val="24"/>
                <w:szCs w:val="24"/>
              </w:rPr>
            </w:pPr>
            <w:r>
              <w:rPr>
                <w:rFonts w:ascii="Times New Roman" w:hAnsi="Times New Roman" w:cs="Times New Roman"/>
                <w:b/>
                <w:sz w:val="24"/>
                <w:szCs w:val="24"/>
              </w:rPr>
              <w:t xml:space="preserve">Audit – </w:t>
            </w:r>
            <w:r w:rsidRPr="00D27AE4">
              <w:rPr>
                <w:rFonts w:ascii="Times New Roman" w:hAnsi="Times New Roman" w:cs="Times New Roman"/>
                <w:sz w:val="24"/>
                <w:szCs w:val="24"/>
              </w:rPr>
              <w:t xml:space="preserve">Danielle will gather bank statements/information and get with Diane last week in March early April to review.  A monthly audit statement will be then be prepared and signed by Lucy at the meeting.  </w:t>
            </w:r>
          </w:p>
          <w:p w14:paraId="4EC2B6C5" w14:textId="77777777" w:rsidR="00832439" w:rsidRPr="00F4464B" w:rsidRDefault="00832439" w:rsidP="00FA7D2F">
            <w:pPr>
              <w:pStyle w:val="NoSpacing"/>
              <w:rPr>
                <w:rFonts w:ascii="Times New Roman" w:hAnsi="Times New Roman" w:cs="Times New Roman"/>
                <w:sz w:val="20"/>
                <w:szCs w:val="20"/>
              </w:rPr>
            </w:pPr>
          </w:p>
          <w:p w14:paraId="40191D81" w14:textId="01128496" w:rsidR="00F4464B" w:rsidRDefault="007747B5" w:rsidP="00FA7D2F">
            <w:pPr>
              <w:pStyle w:val="NoSpacing"/>
              <w:rPr>
                <w:rFonts w:ascii="Times New Roman" w:hAnsi="Times New Roman" w:cs="Times New Roman"/>
                <w:sz w:val="24"/>
                <w:szCs w:val="24"/>
              </w:rPr>
            </w:pPr>
            <w:r w:rsidRPr="007747B5">
              <w:rPr>
                <w:rFonts w:ascii="Times New Roman" w:hAnsi="Times New Roman" w:cs="Times New Roman"/>
                <w:b/>
                <w:sz w:val="24"/>
                <w:szCs w:val="24"/>
              </w:rPr>
              <w:t>Community Upcoming Drug Free Events/Activities</w:t>
            </w:r>
            <w:r>
              <w:rPr>
                <w:rFonts w:ascii="Times New Roman" w:hAnsi="Times New Roman" w:cs="Times New Roman"/>
                <w:sz w:val="24"/>
                <w:szCs w:val="24"/>
              </w:rPr>
              <w:t xml:space="preserve"> – </w:t>
            </w:r>
            <w:r w:rsidR="00D27AE4">
              <w:rPr>
                <w:rFonts w:ascii="Times New Roman" w:hAnsi="Times New Roman" w:cs="Times New Roman"/>
                <w:sz w:val="24"/>
                <w:szCs w:val="24"/>
              </w:rPr>
              <w:t xml:space="preserve">Donna and Athena asked about upcoming events they could possibly attend and get information out for </w:t>
            </w:r>
            <w:proofErr w:type="spellStart"/>
            <w:r w:rsidR="00D27AE4">
              <w:rPr>
                <w:rFonts w:ascii="Times New Roman" w:hAnsi="Times New Roman" w:cs="Times New Roman"/>
                <w:sz w:val="24"/>
                <w:szCs w:val="24"/>
              </w:rPr>
              <w:t>HealthLinc</w:t>
            </w:r>
            <w:proofErr w:type="spellEnd"/>
            <w:r w:rsidR="00D27AE4">
              <w:rPr>
                <w:rFonts w:ascii="Times New Roman" w:hAnsi="Times New Roman" w:cs="Times New Roman"/>
                <w:sz w:val="24"/>
                <w:szCs w:val="24"/>
              </w:rPr>
              <w:t xml:space="preserve"> and their recovery services.  </w:t>
            </w:r>
            <w:r w:rsidR="00042B57">
              <w:rPr>
                <w:rFonts w:ascii="Times New Roman" w:hAnsi="Times New Roman" w:cs="Times New Roman"/>
                <w:sz w:val="24"/>
                <w:szCs w:val="24"/>
              </w:rPr>
              <w:t>Some u</w:t>
            </w:r>
            <w:r w:rsidR="00D27AE4">
              <w:rPr>
                <w:rFonts w:ascii="Times New Roman" w:hAnsi="Times New Roman" w:cs="Times New Roman"/>
                <w:sz w:val="24"/>
                <w:szCs w:val="24"/>
              </w:rPr>
              <w:t xml:space="preserve">pcoming local events:  </w:t>
            </w:r>
            <w:proofErr w:type="spellStart"/>
            <w:r w:rsidR="00D27AE4">
              <w:rPr>
                <w:rFonts w:ascii="Times New Roman" w:hAnsi="Times New Roman" w:cs="Times New Roman"/>
                <w:sz w:val="24"/>
                <w:szCs w:val="24"/>
              </w:rPr>
              <w:t>Beaverfest</w:t>
            </w:r>
            <w:proofErr w:type="spellEnd"/>
            <w:r w:rsidR="00D27AE4">
              <w:rPr>
                <w:rFonts w:ascii="Times New Roman" w:hAnsi="Times New Roman" w:cs="Times New Roman"/>
                <w:sz w:val="24"/>
                <w:szCs w:val="24"/>
              </w:rPr>
              <w:t xml:space="preserve"> in Morocco, Brook 4</w:t>
            </w:r>
            <w:r w:rsidR="00D27AE4" w:rsidRPr="00D27AE4">
              <w:rPr>
                <w:rFonts w:ascii="Times New Roman" w:hAnsi="Times New Roman" w:cs="Times New Roman"/>
                <w:sz w:val="24"/>
                <w:szCs w:val="24"/>
                <w:vertAlign w:val="superscript"/>
              </w:rPr>
              <w:t>th</w:t>
            </w:r>
            <w:r w:rsidR="00D27AE4">
              <w:rPr>
                <w:rFonts w:ascii="Times New Roman" w:hAnsi="Times New Roman" w:cs="Times New Roman"/>
                <w:sz w:val="24"/>
                <w:szCs w:val="24"/>
              </w:rPr>
              <w:t xml:space="preserve"> of July event, </w:t>
            </w:r>
            <w:proofErr w:type="spellStart"/>
            <w:r w:rsidR="00D27AE4">
              <w:rPr>
                <w:rFonts w:ascii="Times New Roman" w:hAnsi="Times New Roman" w:cs="Times New Roman"/>
                <w:sz w:val="24"/>
                <w:szCs w:val="24"/>
              </w:rPr>
              <w:t>Goodstock</w:t>
            </w:r>
            <w:proofErr w:type="spellEnd"/>
            <w:r w:rsidR="00D27AE4">
              <w:rPr>
                <w:rFonts w:ascii="Times New Roman" w:hAnsi="Times New Roman" w:cs="Times New Roman"/>
                <w:sz w:val="24"/>
                <w:szCs w:val="24"/>
              </w:rPr>
              <w:t xml:space="preserve"> in Goodland, Newton County </w:t>
            </w:r>
            <w:proofErr w:type="spellStart"/>
            <w:r w:rsidR="00D27AE4">
              <w:rPr>
                <w:rFonts w:ascii="Times New Roman" w:hAnsi="Times New Roman" w:cs="Times New Roman"/>
                <w:sz w:val="24"/>
                <w:szCs w:val="24"/>
              </w:rPr>
              <w:t>Punkin</w:t>
            </w:r>
            <w:proofErr w:type="spellEnd"/>
            <w:r w:rsidR="00D27AE4">
              <w:rPr>
                <w:rFonts w:ascii="Times New Roman" w:hAnsi="Times New Roman" w:cs="Times New Roman"/>
                <w:sz w:val="24"/>
                <w:szCs w:val="24"/>
              </w:rPr>
              <w:t xml:space="preserve"> Vine Fair.  </w:t>
            </w:r>
          </w:p>
          <w:p w14:paraId="3F6573B3" w14:textId="77777777" w:rsidR="00F4464B" w:rsidRDefault="00F4464B" w:rsidP="00FA7D2F">
            <w:pPr>
              <w:pStyle w:val="NoSpacing"/>
              <w:rPr>
                <w:rFonts w:ascii="Times New Roman" w:hAnsi="Times New Roman" w:cs="Times New Roman"/>
                <w:sz w:val="24"/>
                <w:szCs w:val="24"/>
              </w:rPr>
            </w:pPr>
          </w:p>
          <w:p w14:paraId="321469AD" w14:textId="77777777" w:rsidR="00F4464B" w:rsidRDefault="00F4464B" w:rsidP="00FA7D2F">
            <w:pPr>
              <w:pStyle w:val="NoSpacing"/>
              <w:rPr>
                <w:rFonts w:ascii="Times New Roman" w:hAnsi="Times New Roman" w:cs="Times New Roman"/>
                <w:sz w:val="24"/>
                <w:szCs w:val="24"/>
              </w:rPr>
            </w:pPr>
          </w:p>
          <w:p w14:paraId="5426EEE8" w14:textId="77777777" w:rsidR="00F4464B" w:rsidRDefault="00F4464B" w:rsidP="00FA7D2F">
            <w:pPr>
              <w:pStyle w:val="NoSpacing"/>
              <w:rPr>
                <w:rFonts w:ascii="Times New Roman" w:hAnsi="Times New Roman" w:cs="Times New Roman"/>
                <w:sz w:val="24"/>
                <w:szCs w:val="24"/>
              </w:rPr>
            </w:pPr>
          </w:p>
          <w:p w14:paraId="3B5F93DC" w14:textId="77777777" w:rsidR="00CC1A22" w:rsidRDefault="00CC1A22" w:rsidP="00FA7D2F">
            <w:pPr>
              <w:pStyle w:val="NoSpacing"/>
              <w:rPr>
                <w:rFonts w:ascii="Times New Roman" w:hAnsi="Times New Roman" w:cs="Times New Roman"/>
                <w:sz w:val="24"/>
                <w:szCs w:val="24"/>
              </w:rPr>
            </w:pPr>
          </w:p>
          <w:p w14:paraId="1DEF5C35" w14:textId="77777777" w:rsidR="00CC1A22" w:rsidRPr="008B2C5B" w:rsidRDefault="00CC1A22" w:rsidP="00CC1A22">
            <w:pPr>
              <w:pStyle w:val="NoSpacing"/>
              <w:rPr>
                <w:rFonts w:ascii="Times New Roman" w:hAnsi="Times New Roman" w:cs="Times New Roman"/>
                <w:sz w:val="20"/>
                <w:szCs w:val="20"/>
              </w:rPr>
            </w:pPr>
            <w:r>
              <w:rPr>
                <w:rFonts w:ascii="Times New Roman" w:hAnsi="Times New Roman" w:cs="Times New Roman"/>
                <w:b/>
                <w:sz w:val="28"/>
                <w:szCs w:val="28"/>
                <w:u w:val="single"/>
              </w:rPr>
              <w:t>New</w:t>
            </w:r>
            <w:r w:rsidRPr="008B2C5B">
              <w:rPr>
                <w:rFonts w:ascii="Times New Roman" w:hAnsi="Times New Roman" w:cs="Times New Roman"/>
                <w:b/>
                <w:sz w:val="28"/>
                <w:szCs w:val="28"/>
                <w:u w:val="single"/>
              </w:rPr>
              <w:t xml:space="preserve"> Business:</w:t>
            </w:r>
          </w:p>
          <w:p w14:paraId="5CB83E4E" w14:textId="0BDF689C" w:rsidR="00CC1A22" w:rsidRDefault="00CC1A22" w:rsidP="00FA7D2F">
            <w:pPr>
              <w:pStyle w:val="NoSpacing"/>
              <w:rPr>
                <w:rFonts w:ascii="Times New Roman" w:hAnsi="Times New Roman" w:cs="Times New Roman"/>
                <w:sz w:val="24"/>
                <w:szCs w:val="24"/>
              </w:rPr>
            </w:pPr>
            <w:r w:rsidRPr="007747B5">
              <w:rPr>
                <w:rFonts w:ascii="Times New Roman" w:hAnsi="Times New Roman" w:cs="Times New Roman"/>
                <w:b/>
                <w:sz w:val="24"/>
                <w:szCs w:val="24"/>
              </w:rPr>
              <w:t>Community Upcoming Drug Free Events/Activities</w:t>
            </w:r>
            <w:r>
              <w:rPr>
                <w:rFonts w:ascii="Times New Roman" w:hAnsi="Times New Roman" w:cs="Times New Roman"/>
                <w:b/>
                <w:sz w:val="24"/>
                <w:szCs w:val="24"/>
              </w:rPr>
              <w:t xml:space="preserve">- </w:t>
            </w:r>
          </w:p>
          <w:p w14:paraId="2CC390D5" w14:textId="6E7C8AD3" w:rsidR="007747B5" w:rsidRDefault="00F4464B" w:rsidP="00FA7D2F">
            <w:pPr>
              <w:pStyle w:val="NoSpacing"/>
              <w:rPr>
                <w:rFonts w:ascii="Times New Roman" w:hAnsi="Times New Roman" w:cs="Times New Roman"/>
                <w:sz w:val="24"/>
                <w:szCs w:val="24"/>
              </w:rPr>
            </w:pPr>
            <w:r>
              <w:rPr>
                <w:rFonts w:ascii="Times New Roman" w:hAnsi="Times New Roman" w:cs="Times New Roman"/>
                <w:sz w:val="24"/>
                <w:szCs w:val="24"/>
              </w:rPr>
              <w:t>Coalition discussed</w:t>
            </w:r>
            <w:r w:rsidR="00042B57">
              <w:rPr>
                <w:rFonts w:ascii="Times New Roman" w:hAnsi="Times New Roman" w:cs="Times New Roman"/>
                <w:sz w:val="24"/>
                <w:szCs w:val="24"/>
              </w:rPr>
              <w:t xml:space="preserve"> having a </w:t>
            </w:r>
            <w:r>
              <w:rPr>
                <w:rFonts w:ascii="Times New Roman" w:hAnsi="Times New Roman" w:cs="Times New Roman"/>
                <w:sz w:val="24"/>
                <w:szCs w:val="24"/>
              </w:rPr>
              <w:t>booth at the fair and Lucy brought information about a Wheel of Misfortune Game that could be used at the booth and other community events to help engage the community and discussion on the topics of Drunks, Drugs, and Choices.  Diane made motion to have Danielle purchase the game a</w:t>
            </w:r>
            <w:r w:rsidR="00042B57">
              <w:rPr>
                <w:rFonts w:ascii="Times New Roman" w:hAnsi="Times New Roman" w:cs="Times New Roman"/>
                <w:sz w:val="24"/>
                <w:szCs w:val="24"/>
              </w:rPr>
              <w:t>nd Donna seconded.  Motion Pass</w:t>
            </w:r>
            <w:r>
              <w:rPr>
                <w:rFonts w:ascii="Times New Roman" w:hAnsi="Times New Roman" w:cs="Times New Roman"/>
                <w:sz w:val="24"/>
                <w:szCs w:val="24"/>
              </w:rPr>
              <w:t>ed</w:t>
            </w:r>
          </w:p>
          <w:p w14:paraId="14B0C00B" w14:textId="1D0BE8CC" w:rsidR="007747B5" w:rsidRDefault="007747B5" w:rsidP="00FA7D2F">
            <w:pPr>
              <w:pStyle w:val="NoSpacing"/>
              <w:rPr>
                <w:rFonts w:ascii="Times New Roman" w:hAnsi="Times New Roman" w:cs="Times New Roman"/>
                <w:sz w:val="24"/>
                <w:szCs w:val="24"/>
              </w:rPr>
            </w:pPr>
          </w:p>
          <w:p w14:paraId="0FD45EB7" w14:textId="363E9109" w:rsidR="00F4464B" w:rsidRPr="00F4464B" w:rsidRDefault="00F4464B" w:rsidP="00FA7D2F">
            <w:pPr>
              <w:pStyle w:val="NoSpacing"/>
              <w:rPr>
                <w:rFonts w:ascii="Times New Roman" w:hAnsi="Times New Roman" w:cs="Times New Roman"/>
                <w:sz w:val="24"/>
                <w:szCs w:val="24"/>
              </w:rPr>
            </w:pPr>
            <w:r>
              <w:rPr>
                <w:rFonts w:ascii="Times New Roman" w:hAnsi="Times New Roman" w:cs="Times New Roman"/>
                <w:b/>
                <w:sz w:val="24"/>
                <w:szCs w:val="24"/>
              </w:rPr>
              <w:t xml:space="preserve">April Agenda – </w:t>
            </w:r>
            <w:r w:rsidRPr="00F4464B">
              <w:rPr>
                <w:rFonts w:ascii="Times New Roman" w:hAnsi="Times New Roman" w:cs="Times New Roman"/>
                <w:sz w:val="24"/>
                <w:szCs w:val="24"/>
              </w:rPr>
              <w:t>Some items will be:</w:t>
            </w:r>
          </w:p>
          <w:p w14:paraId="194ED878" w14:textId="4FF722AF" w:rsidR="00F4464B" w:rsidRPr="00F4464B" w:rsidRDefault="00F4464B" w:rsidP="00FA7D2F">
            <w:pPr>
              <w:pStyle w:val="NoSpacing"/>
              <w:rPr>
                <w:rFonts w:ascii="Times New Roman" w:hAnsi="Times New Roman" w:cs="Times New Roman"/>
                <w:sz w:val="24"/>
                <w:szCs w:val="24"/>
              </w:rPr>
            </w:pPr>
            <w:r w:rsidRPr="00F4464B">
              <w:rPr>
                <w:rFonts w:ascii="Times New Roman" w:hAnsi="Times New Roman" w:cs="Times New Roman"/>
                <w:sz w:val="24"/>
                <w:szCs w:val="24"/>
              </w:rPr>
              <w:t>T-Shirt Contest update</w:t>
            </w:r>
          </w:p>
          <w:p w14:paraId="56FA647F" w14:textId="22492B67" w:rsidR="00F4464B" w:rsidRPr="00F4464B" w:rsidRDefault="00F4464B" w:rsidP="00FA7D2F">
            <w:pPr>
              <w:pStyle w:val="NoSpacing"/>
              <w:rPr>
                <w:rFonts w:ascii="Times New Roman" w:hAnsi="Times New Roman" w:cs="Times New Roman"/>
                <w:sz w:val="24"/>
                <w:szCs w:val="24"/>
              </w:rPr>
            </w:pPr>
            <w:r w:rsidRPr="00F4464B">
              <w:rPr>
                <w:rFonts w:ascii="Times New Roman" w:hAnsi="Times New Roman" w:cs="Times New Roman"/>
                <w:sz w:val="24"/>
                <w:szCs w:val="24"/>
              </w:rPr>
              <w:t>Fair Discussion</w:t>
            </w:r>
          </w:p>
          <w:p w14:paraId="6C12DE24" w14:textId="3FEB51A8" w:rsidR="00F4464B" w:rsidRPr="00F4464B" w:rsidRDefault="00F4464B" w:rsidP="00FA7D2F">
            <w:pPr>
              <w:pStyle w:val="NoSpacing"/>
              <w:rPr>
                <w:rFonts w:ascii="Times New Roman" w:hAnsi="Times New Roman" w:cs="Times New Roman"/>
                <w:sz w:val="24"/>
                <w:szCs w:val="24"/>
              </w:rPr>
            </w:pPr>
            <w:r w:rsidRPr="00F4464B">
              <w:rPr>
                <w:rFonts w:ascii="Times New Roman" w:hAnsi="Times New Roman" w:cs="Times New Roman"/>
                <w:sz w:val="24"/>
                <w:szCs w:val="24"/>
              </w:rPr>
              <w:t>Community Events</w:t>
            </w:r>
          </w:p>
          <w:p w14:paraId="41A879F1" w14:textId="77777777" w:rsidR="00F4464B" w:rsidRDefault="00F4464B" w:rsidP="00FA7D2F">
            <w:pPr>
              <w:pStyle w:val="NoSpacing"/>
              <w:rPr>
                <w:rFonts w:ascii="Times New Roman" w:hAnsi="Times New Roman" w:cs="Times New Roman"/>
                <w:b/>
                <w:sz w:val="24"/>
                <w:szCs w:val="24"/>
              </w:rPr>
            </w:pPr>
          </w:p>
          <w:p w14:paraId="75037751" w14:textId="0EA32910" w:rsidR="00F4464B" w:rsidRDefault="00F4464B" w:rsidP="00FA7D2F">
            <w:pPr>
              <w:pStyle w:val="NoSpacing"/>
              <w:rPr>
                <w:rFonts w:ascii="Times New Roman" w:hAnsi="Times New Roman" w:cs="Times New Roman"/>
                <w:b/>
                <w:sz w:val="24"/>
                <w:szCs w:val="24"/>
              </w:rPr>
            </w:pPr>
            <w:r>
              <w:rPr>
                <w:rFonts w:ascii="Times New Roman" w:hAnsi="Times New Roman" w:cs="Times New Roman"/>
                <w:b/>
                <w:sz w:val="24"/>
                <w:szCs w:val="24"/>
              </w:rPr>
              <w:t xml:space="preserve">Other Items – </w:t>
            </w:r>
            <w:r w:rsidRPr="00F4464B">
              <w:rPr>
                <w:rFonts w:ascii="Times New Roman" w:hAnsi="Times New Roman" w:cs="Times New Roman"/>
                <w:sz w:val="24"/>
                <w:szCs w:val="24"/>
              </w:rPr>
              <w:t xml:space="preserve">Danielle will work to get the Drug Coalition webpage updated.  She spoke with Sheriff </w:t>
            </w:r>
            <w:proofErr w:type="spellStart"/>
            <w:r w:rsidRPr="00F4464B">
              <w:rPr>
                <w:rFonts w:ascii="Times New Roman" w:hAnsi="Times New Roman" w:cs="Times New Roman"/>
                <w:sz w:val="24"/>
                <w:szCs w:val="24"/>
              </w:rPr>
              <w:t>Cothran</w:t>
            </w:r>
            <w:proofErr w:type="spellEnd"/>
            <w:r w:rsidRPr="00F4464B">
              <w:rPr>
                <w:rFonts w:ascii="Times New Roman" w:hAnsi="Times New Roman" w:cs="Times New Roman"/>
                <w:sz w:val="24"/>
                <w:szCs w:val="24"/>
              </w:rPr>
              <w:t xml:space="preserve"> and </w:t>
            </w:r>
            <w:proofErr w:type="gramStart"/>
            <w:r w:rsidRPr="00F4464B">
              <w:rPr>
                <w:rFonts w:ascii="Times New Roman" w:hAnsi="Times New Roman" w:cs="Times New Roman"/>
                <w:sz w:val="24"/>
                <w:szCs w:val="24"/>
              </w:rPr>
              <w:t>he</w:t>
            </w:r>
            <w:proofErr w:type="gramEnd"/>
            <w:r w:rsidRPr="00F4464B">
              <w:rPr>
                <w:rFonts w:ascii="Times New Roman" w:hAnsi="Times New Roman" w:cs="Times New Roman"/>
                <w:sz w:val="24"/>
                <w:szCs w:val="24"/>
              </w:rPr>
              <w:t xml:space="preserve"> work to appoint someone from the department to attend the drug free meeting and/or himself.  </w:t>
            </w:r>
          </w:p>
          <w:p w14:paraId="246B12AC" w14:textId="77777777" w:rsidR="00F4464B" w:rsidRDefault="00F4464B" w:rsidP="00FA7D2F">
            <w:pPr>
              <w:pStyle w:val="NoSpacing"/>
              <w:rPr>
                <w:rFonts w:ascii="Times New Roman" w:hAnsi="Times New Roman" w:cs="Times New Roman"/>
                <w:sz w:val="24"/>
                <w:szCs w:val="24"/>
              </w:rPr>
            </w:pPr>
          </w:p>
          <w:p w14:paraId="64040C0D" w14:textId="7CC46F31" w:rsidR="007747B5" w:rsidRDefault="00F4464B" w:rsidP="00FA7D2F">
            <w:pPr>
              <w:pStyle w:val="NoSpacing"/>
              <w:rPr>
                <w:rFonts w:ascii="Times New Roman" w:hAnsi="Times New Roman" w:cs="Times New Roman"/>
                <w:sz w:val="24"/>
                <w:szCs w:val="24"/>
              </w:rPr>
            </w:pPr>
            <w:r w:rsidRPr="00042B57">
              <w:rPr>
                <w:rFonts w:ascii="Times New Roman" w:hAnsi="Times New Roman" w:cs="Times New Roman"/>
                <w:b/>
                <w:sz w:val="24"/>
                <w:szCs w:val="24"/>
              </w:rPr>
              <w:t>Adjourn</w:t>
            </w:r>
            <w:r>
              <w:rPr>
                <w:rFonts w:ascii="Times New Roman" w:hAnsi="Times New Roman" w:cs="Times New Roman"/>
                <w:sz w:val="24"/>
                <w:szCs w:val="24"/>
              </w:rPr>
              <w:t xml:space="preserve"> – Diane made motion to adjourn and Danielle seconded</w:t>
            </w:r>
            <w:r w:rsidR="007747B5">
              <w:rPr>
                <w:rFonts w:ascii="Times New Roman" w:hAnsi="Times New Roman" w:cs="Times New Roman"/>
                <w:sz w:val="24"/>
                <w:szCs w:val="24"/>
              </w:rPr>
              <w:t>.</w:t>
            </w:r>
            <w:r>
              <w:rPr>
                <w:rFonts w:ascii="Times New Roman" w:hAnsi="Times New Roman" w:cs="Times New Roman"/>
                <w:sz w:val="24"/>
                <w:szCs w:val="24"/>
              </w:rPr>
              <w:t xml:space="preserve"> Motion passed</w:t>
            </w:r>
          </w:p>
          <w:p w14:paraId="3D1A5890" w14:textId="77777777" w:rsidR="007747B5" w:rsidRDefault="007747B5" w:rsidP="00FA7D2F">
            <w:pPr>
              <w:pStyle w:val="NoSpacing"/>
              <w:rPr>
                <w:rFonts w:ascii="Times New Roman" w:hAnsi="Times New Roman" w:cs="Times New Roman"/>
                <w:sz w:val="24"/>
                <w:szCs w:val="24"/>
              </w:rPr>
            </w:pPr>
          </w:p>
          <w:p w14:paraId="6CE72DB0" w14:textId="3AE6A9C7" w:rsidR="008D0301" w:rsidRDefault="00DD49CA" w:rsidP="00FA7D2F">
            <w:pPr>
              <w:pStyle w:val="NoSpacing"/>
              <w:rPr>
                <w:rFonts w:ascii="Times New Roman" w:hAnsi="Times New Roman" w:cs="Times New Roman"/>
                <w:sz w:val="24"/>
                <w:szCs w:val="24"/>
              </w:rPr>
            </w:pPr>
            <w:r w:rsidRPr="00DD49CA">
              <w:rPr>
                <w:rFonts w:ascii="Times New Roman" w:hAnsi="Times New Roman" w:cs="Times New Roman"/>
                <w:b/>
                <w:sz w:val="28"/>
                <w:szCs w:val="28"/>
              </w:rPr>
              <w:t>Next meeting date is</w:t>
            </w:r>
            <w:r w:rsidR="00F4464B">
              <w:rPr>
                <w:rFonts w:ascii="Times New Roman" w:hAnsi="Times New Roman" w:cs="Times New Roman"/>
                <w:sz w:val="24"/>
                <w:szCs w:val="24"/>
              </w:rPr>
              <w:t xml:space="preserve"> – Thursday, April 23rd</w:t>
            </w:r>
            <w:r>
              <w:rPr>
                <w:rFonts w:ascii="Times New Roman" w:hAnsi="Times New Roman" w:cs="Times New Roman"/>
                <w:sz w:val="24"/>
                <w:szCs w:val="24"/>
              </w:rPr>
              <w:t xml:space="preserve"> @ 3:30 p.m.  </w:t>
            </w:r>
          </w:p>
          <w:p w14:paraId="05CA181C" w14:textId="77777777" w:rsidR="004F7856" w:rsidRDefault="004F7856" w:rsidP="00FA7D2F">
            <w:pPr>
              <w:pStyle w:val="NoSpacing"/>
              <w:rPr>
                <w:rFonts w:ascii="Times New Roman" w:hAnsi="Times New Roman" w:cs="Times New Roman"/>
                <w:sz w:val="24"/>
                <w:szCs w:val="24"/>
              </w:rPr>
            </w:pPr>
          </w:p>
          <w:p w14:paraId="752A0DFC" w14:textId="77777777" w:rsidR="00E35AE9" w:rsidRDefault="00E35AE9" w:rsidP="00FA7D2F">
            <w:pPr>
              <w:pStyle w:val="NoSpacing"/>
              <w:rPr>
                <w:rFonts w:ascii="Times New Roman" w:hAnsi="Times New Roman" w:cs="Times New Roman"/>
                <w:b/>
                <w:sz w:val="24"/>
                <w:szCs w:val="24"/>
              </w:rPr>
            </w:pPr>
          </w:p>
          <w:p w14:paraId="6967619F" w14:textId="77777777" w:rsidR="00E35AE9" w:rsidRDefault="00E35AE9" w:rsidP="00FA7D2F">
            <w:pPr>
              <w:pStyle w:val="NoSpacing"/>
              <w:rPr>
                <w:rFonts w:ascii="Times New Roman" w:hAnsi="Times New Roman" w:cs="Times New Roman"/>
                <w:b/>
                <w:sz w:val="24"/>
                <w:szCs w:val="24"/>
              </w:rPr>
            </w:pPr>
          </w:p>
          <w:p w14:paraId="3E191250" w14:textId="77777777" w:rsidR="00E35AE9" w:rsidRDefault="00E35AE9" w:rsidP="00FA7D2F">
            <w:pPr>
              <w:pStyle w:val="NoSpacing"/>
              <w:rPr>
                <w:rFonts w:ascii="Times New Roman" w:hAnsi="Times New Roman" w:cs="Times New Roman"/>
                <w:b/>
                <w:sz w:val="24"/>
                <w:szCs w:val="24"/>
              </w:rPr>
            </w:pPr>
          </w:p>
          <w:p w14:paraId="62E06313" w14:textId="77777777" w:rsidR="00E35AE9" w:rsidRDefault="00E35AE9" w:rsidP="00FA7D2F">
            <w:pPr>
              <w:pStyle w:val="NoSpacing"/>
              <w:rPr>
                <w:rFonts w:ascii="Times New Roman" w:hAnsi="Times New Roman" w:cs="Times New Roman"/>
                <w:b/>
                <w:sz w:val="24"/>
                <w:szCs w:val="24"/>
              </w:rPr>
            </w:pPr>
          </w:p>
          <w:p w14:paraId="5545ABD7" w14:textId="77777777" w:rsidR="00E35AE9" w:rsidRDefault="00E35AE9" w:rsidP="00FA7D2F">
            <w:pPr>
              <w:pStyle w:val="NoSpacing"/>
              <w:rPr>
                <w:rFonts w:ascii="Times New Roman" w:hAnsi="Times New Roman" w:cs="Times New Roman"/>
                <w:b/>
                <w:sz w:val="24"/>
                <w:szCs w:val="24"/>
              </w:rPr>
            </w:pPr>
          </w:p>
          <w:p w14:paraId="6CDE2C12" w14:textId="77777777" w:rsidR="00E35AE9" w:rsidRDefault="00E35AE9" w:rsidP="00FA7D2F">
            <w:pPr>
              <w:pStyle w:val="NoSpacing"/>
              <w:rPr>
                <w:rFonts w:ascii="Times New Roman" w:hAnsi="Times New Roman" w:cs="Times New Roman"/>
                <w:b/>
                <w:sz w:val="24"/>
                <w:szCs w:val="24"/>
              </w:rPr>
            </w:pPr>
          </w:p>
          <w:p w14:paraId="224DADFF" w14:textId="77777777" w:rsidR="00E35AE9" w:rsidRDefault="00E35AE9" w:rsidP="00FA7D2F">
            <w:pPr>
              <w:pStyle w:val="NoSpacing"/>
              <w:rPr>
                <w:rFonts w:ascii="Times New Roman" w:hAnsi="Times New Roman" w:cs="Times New Roman"/>
                <w:b/>
                <w:sz w:val="24"/>
                <w:szCs w:val="24"/>
              </w:rPr>
            </w:pPr>
            <w:bookmarkStart w:id="0" w:name="_GoBack"/>
            <w:bookmarkEnd w:id="0"/>
          </w:p>
          <w:p w14:paraId="2578845B" w14:textId="77777777" w:rsidR="009336B4" w:rsidRDefault="009336B4" w:rsidP="00FA7D2F">
            <w:pPr>
              <w:pStyle w:val="NoSpacing"/>
              <w:rPr>
                <w:rFonts w:ascii="Times New Roman" w:hAnsi="Times New Roman" w:cs="Times New Roman"/>
                <w:sz w:val="24"/>
                <w:szCs w:val="24"/>
              </w:rPr>
            </w:pPr>
          </w:p>
          <w:p w14:paraId="2F096759" w14:textId="1415DAD3" w:rsidR="006D77E1" w:rsidRPr="006F6B06" w:rsidRDefault="006D77E1" w:rsidP="00FA7D2F">
            <w:pPr>
              <w:pStyle w:val="NoSpacing"/>
              <w:rPr>
                <w:rFonts w:ascii="Times New Roman" w:hAnsi="Times New Roman" w:cs="Times New Roman"/>
                <w:sz w:val="24"/>
                <w:szCs w:val="24"/>
              </w:rPr>
            </w:pPr>
          </w:p>
        </w:tc>
      </w:tr>
      <w:tr w:rsidR="00455298" w:rsidRPr="006F6B06" w14:paraId="3A0F4A5E" w14:textId="77777777" w:rsidTr="00DF348B">
        <w:tc>
          <w:tcPr>
            <w:tcW w:w="9576" w:type="dxa"/>
            <w:tcBorders>
              <w:top w:val="nil"/>
              <w:left w:val="nil"/>
              <w:bottom w:val="nil"/>
              <w:right w:val="nil"/>
            </w:tcBorders>
          </w:tcPr>
          <w:p w14:paraId="50DFF037" w14:textId="19C1A92F" w:rsidR="00A9089A" w:rsidRPr="006F6B06" w:rsidRDefault="00A9089A" w:rsidP="00C06C54">
            <w:pPr>
              <w:pStyle w:val="NoSpacing"/>
              <w:rPr>
                <w:rFonts w:ascii="Times New Roman" w:hAnsi="Times New Roman" w:cs="Times New Roman"/>
                <w:sz w:val="24"/>
                <w:szCs w:val="24"/>
              </w:rPr>
            </w:pPr>
          </w:p>
        </w:tc>
      </w:tr>
      <w:tr w:rsidR="00BE6426" w:rsidRPr="006F6B06" w14:paraId="5B1BF00E" w14:textId="77777777" w:rsidTr="00654E00">
        <w:tc>
          <w:tcPr>
            <w:tcW w:w="9576" w:type="dxa"/>
            <w:tcBorders>
              <w:top w:val="nil"/>
              <w:left w:val="nil"/>
              <w:bottom w:val="nil"/>
              <w:right w:val="nil"/>
            </w:tcBorders>
          </w:tcPr>
          <w:p w14:paraId="151B8076" w14:textId="1FDB8C93" w:rsidR="00BE6426" w:rsidRPr="006F6B06" w:rsidRDefault="00BE6426" w:rsidP="0041266E">
            <w:pPr>
              <w:pStyle w:val="NoSpacing"/>
              <w:rPr>
                <w:rFonts w:ascii="Times New Roman" w:hAnsi="Times New Roman" w:cs="Times New Roman"/>
                <w:sz w:val="24"/>
                <w:szCs w:val="24"/>
              </w:rPr>
            </w:pPr>
          </w:p>
        </w:tc>
      </w:tr>
      <w:tr w:rsidR="007F336C" w:rsidRPr="006F6B06" w14:paraId="486425BF" w14:textId="77777777" w:rsidTr="006F6B06">
        <w:trPr>
          <w:trHeight w:val="80"/>
        </w:trPr>
        <w:tc>
          <w:tcPr>
            <w:tcW w:w="9576" w:type="dxa"/>
            <w:tcBorders>
              <w:top w:val="nil"/>
              <w:left w:val="nil"/>
              <w:bottom w:val="nil"/>
              <w:right w:val="nil"/>
            </w:tcBorders>
          </w:tcPr>
          <w:p w14:paraId="709CBF4F" w14:textId="19511EA8" w:rsidR="007F336C" w:rsidRPr="006F6B06" w:rsidRDefault="007F336C" w:rsidP="0041266E">
            <w:pPr>
              <w:pStyle w:val="NoSpacing"/>
              <w:rPr>
                <w:rFonts w:ascii="Times New Roman" w:hAnsi="Times New Roman" w:cs="Times New Roman"/>
                <w:sz w:val="24"/>
                <w:szCs w:val="24"/>
              </w:rPr>
            </w:pPr>
          </w:p>
        </w:tc>
      </w:tr>
    </w:tbl>
    <w:p w14:paraId="69AE17A1" w14:textId="77777777" w:rsidR="00C06C54" w:rsidRDefault="00C06C54" w:rsidP="00282F7B">
      <w:pPr>
        <w:pStyle w:val="NoSpacing"/>
        <w:rPr>
          <w:rFonts w:ascii="Times New Roman" w:hAnsi="Times New Roman" w:cs="Times New Roman"/>
          <w:sz w:val="24"/>
          <w:szCs w:val="24"/>
        </w:rPr>
      </w:pPr>
    </w:p>
    <w:p w14:paraId="211DE8DC" w14:textId="6F9BD8EE" w:rsidR="00C06C54" w:rsidRPr="00C06C54" w:rsidRDefault="00C06C54" w:rsidP="00282F7B">
      <w:pPr>
        <w:pStyle w:val="NoSpacing"/>
        <w:rPr>
          <w:rFonts w:ascii="Times New Roman" w:hAnsi="Times New Roman" w:cs="Times New Roman"/>
          <w:sz w:val="24"/>
          <w:szCs w:val="24"/>
        </w:rPr>
      </w:pPr>
    </w:p>
    <w:p w14:paraId="2D75BC83" w14:textId="77777777" w:rsidR="006F6B06" w:rsidRDefault="006F6B06" w:rsidP="00282F7B">
      <w:pPr>
        <w:pStyle w:val="NoSpacing"/>
      </w:pPr>
    </w:p>
    <w:sectPr w:rsidR="006F6B06" w:rsidSect="00DF348B">
      <w:pgSz w:w="12240" w:h="15840"/>
      <w:pgMar w:top="288" w:right="1440" w:bottom="28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42840"/>
    <w:multiLevelType w:val="hybridMultilevel"/>
    <w:tmpl w:val="ECF89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F569D3"/>
    <w:multiLevelType w:val="hybridMultilevel"/>
    <w:tmpl w:val="420C2452"/>
    <w:lvl w:ilvl="0" w:tplc="1A9C4B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37A35F9"/>
    <w:multiLevelType w:val="hybridMultilevel"/>
    <w:tmpl w:val="CF72EF50"/>
    <w:lvl w:ilvl="0" w:tplc="7E028218">
      <w:start w:val="1"/>
      <w:numFmt w:val="upperLetter"/>
      <w:lvlText w:val="%1."/>
      <w:lvlJc w:val="left"/>
      <w:pPr>
        <w:ind w:left="585" w:hanging="360"/>
      </w:pPr>
      <w:rPr>
        <w:rFonts w:hint="default"/>
        <w:b/>
        <w:sz w:val="22"/>
        <w:szCs w:val="22"/>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3">
    <w:nsid w:val="24D82BFE"/>
    <w:multiLevelType w:val="hybridMultilevel"/>
    <w:tmpl w:val="571E6D00"/>
    <w:lvl w:ilvl="0" w:tplc="FB906C1E">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QxMTYwMTK3NDdU0lEKTi0uzszPAykwqgUAAGfC8iwAAAA="/>
  </w:docVars>
  <w:rsids>
    <w:rsidRoot w:val="00F3124A"/>
    <w:rsid w:val="0000318D"/>
    <w:rsid w:val="00015344"/>
    <w:rsid w:val="0002326D"/>
    <w:rsid w:val="00030B5C"/>
    <w:rsid w:val="0003682B"/>
    <w:rsid w:val="00036E4B"/>
    <w:rsid w:val="00037E3C"/>
    <w:rsid w:val="00037EA2"/>
    <w:rsid w:val="00040095"/>
    <w:rsid w:val="00042B57"/>
    <w:rsid w:val="000722F3"/>
    <w:rsid w:val="00075EC8"/>
    <w:rsid w:val="00076602"/>
    <w:rsid w:val="000862ED"/>
    <w:rsid w:val="00086D0B"/>
    <w:rsid w:val="00090F7A"/>
    <w:rsid w:val="0009373F"/>
    <w:rsid w:val="000938A5"/>
    <w:rsid w:val="00093ADA"/>
    <w:rsid w:val="0009449D"/>
    <w:rsid w:val="000949DA"/>
    <w:rsid w:val="0009788B"/>
    <w:rsid w:val="000A21C0"/>
    <w:rsid w:val="000A24CA"/>
    <w:rsid w:val="000A689F"/>
    <w:rsid w:val="000B32AB"/>
    <w:rsid w:val="000B60DE"/>
    <w:rsid w:val="000B6977"/>
    <w:rsid w:val="000B7C31"/>
    <w:rsid w:val="000C052D"/>
    <w:rsid w:val="000C55FB"/>
    <w:rsid w:val="000D0EB7"/>
    <w:rsid w:val="000E21A0"/>
    <w:rsid w:val="000E5630"/>
    <w:rsid w:val="001005CB"/>
    <w:rsid w:val="00101B7D"/>
    <w:rsid w:val="001061EB"/>
    <w:rsid w:val="0011370A"/>
    <w:rsid w:val="00114981"/>
    <w:rsid w:val="001258D9"/>
    <w:rsid w:val="00132BE9"/>
    <w:rsid w:val="00136181"/>
    <w:rsid w:val="001369D7"/>
    <w:rsid w:val="00141AED"/>
    <w:rsid w:val="0014503C"/>
    <w:rsid w:val="00165FF4"/>
    <w:rsid w:val="001671D5"/>
    <w:rsid w:val="001741C0"/>
    <w:rsid w:val="00174B42"/>
    <w:rsid w:val="0018367F"/>
    <w:rsid w:val="0019067A"/>
    <w:rsid w:val="001A2AD1"/>
    <w:rsid w:val="001A3835"/>
    <w:rsid w:val="001B08BD"/>
    <w:rsid w:val="001C0EE6"/>
    <w:rsid w:val="001C345E"/>
    <w:rsid w:val="001C7126"/>
    <w:rsid w:val="001D45B5"/>
    <w:rsid w:val="001E1655"/>
    <w:rsid w:val="001E2FB2"/>
    <w:rsid w:val="001F09FD"/>
    <w:rsid w:val="001F7D69"/>
    <w:rsid w:val="0020749C"/>
    <w:rsid w:val="002074C0"/>
    <w:rsid w:val="00220631"/>
    <w:rsid w:val="002226F2"/>
    <w:rsid w:val="002338F1"/>
    <w:rsid w:val="0024315A"/>
    <w:rsid w:val="00261239"/>
    <w:rsid w:val="002703A1"/>
    <w:rsid w:val="00272EDD"/>
    <w:rsid w:val="00277CEF"/>
    <w:rsid w:val="00282F7B"/>
    <w:rsid w:val="00290702"/>
    <w:rsid w:val="00296EBF"/>
    <w:rsid w:val="002A39A5"/>
    <w:rsid w:val="002B1BAB"/>
    <w:rsid w:val="002B7F86"/>
    <w:rsid w:val="002C18FB"/>
    <w:rsid w:val="002C5CA0"/>
    <w:rsid w:val="002D1F70"/>
    <w:rsid w:val="002D4408"/>
    <w:rsid w:val="002D513D"/>
    <w:rsid w:val="002F688D"/>
    <w:rsid w:val="00314679"/>
    <w:rsid w:val="00316EC5"/>
    <w:rsid w:val="00320EA1"/>
    <w:rsid w:val="003211F0"/>
    <w:rsid w:val="00325FE1"/>
    <w:rsid w:val="00326003"/>
    <w:rsid w:val="00326A1C"/>
    <w:rsid w:val="00326EBA"/>
    <w:rsid w:val="00330150"/>
    <w:rsid w:val="00330169"/>
    <w:rsid w:val="00332034"/>
    <w:rsid w:val="00332484"/>
    <w:rsid w:val="00335D4E"/>
    <w:rsid w:val="003400EF"/>
    <w:rsid w:val="0034056C"/>
    <w:rsid w:val="00345739"/>
    <w:rsid w:val="00352B4C"/>
    <w:rsid w:val="00356E0A"/>
    <w:rsid w:val="00360BA7"/>
    <w:rsid w:val="0036155F"/>
    <w:rsid w:val="0036374F"/>
    <w:rsid w:val="00365EA1"/>
    <w:rsid w:val="00367B25"/>
    <w:rsid w:val="0037181E"/>
    <w:rsid w:val="0037400B"/>
    <w:rsid w:val="00375CF9"/>
    <w:rsid w:val="00376BF8"/>
    <w:rsid w:val="00381632"/>
    <w:rsid w:val="00381FBD"/>
    <w:rsid w:val="00390F04"/>
    <w:rsid w:val="00396E77"/>
    <w:rsid w:val="003B1E63"/>
    <w:rsid w:val="003B232C"/>
    <w:rsid w:val="003C63DB"/>
    <w:rsid w:val="003D32B1"/>
    <w:rsid w:val="003F293C"/>
    <w:rsid w:val="003F3E43"/>
    <w:rsid w:val="0040483B"/>
    <w:rsid w:val="004103A8"/>
    <w:rsid w:val="0041266E"/>
    <w:rsid w:val="00427019"/>
    <w:rsid w:val="004301BB"/>
    <w:rsid w:val="00431E8D"/>
    <w:rsid w:val="00433B33"/>
    <w:rsid w:val="004372F8"/>
    <w:rsid w:val="00450D24"/>
    <w:rsid w:val="00455298"/>
    <w:rsid w:val="00460638"/>
    <w:rsid w:val="004628AC"/>
    <w:rsid w:val="004629BA"/>
    <w:rsid w:val="00471963"/>
    <w:rsid w:val="00472A73"/>
    <w:rsid w:val="004822EC"/>
    <w:rsid w:val="004867AC"/>
    <w:rsid w:val="004A1981"/>
    <w:rsid w:val="004A1AA1"/>
    <w:rsid w:val="004A3485"/>
    <w:rsid w:val="004A3908"/>
    <w:rsid w:val="004A6C3C"/>
    <w:rsid w:val="004B32B7"/>
    <w:rsid w:val="004B4714"/>
    <w:rsid w:val="004C64A9"/>
    <w:rsid w:val="004E0AF7"/>
    <w:rsid w:val="004E1D62"/>
    <w:rsid w:val="004F7856"/>
    <w:rsid w:val="00500444"/>
    <w:rsid w:val="005028F8"/>
    <w:rsid w:val="0050360B"/>
    <w:rsid w:val="0051308A"/>
    <w:rsid w:val="005171F4"/>
    <w:rsid w:val="00520FCE"/>
    <w:rsid w:val="005238FA"/>
    <w:rsid w:val="00525377"/>
    <w:rsid w:val="00534764"/>
    <w:rsid w:val="00536C09"/>
    <w:rsid w:val="00540F46"/>
    <w:rsid w:val="00542CAD"/>
    <w:rsid w:val="005434A4"/>
    <w:rsid w:val="00554A27"/>
    <w:rsid w:val="00557ED9"/>
    <w:rsid w:val="00561E4D"/>
    <w:rsid w:val="00565A13"/>
    <w:rsid w:val="00567C74"/>
    <w:rsid w:val="00571A38"/>
    <w:rsid w:val="00573D41"/>
    <w:rsid w:val="005830A5"/>
    <w:rsid w:val="00587DE0"/>
    <w:rsid w:val="00590715"/>
    <w:rsid w:val="00595BAB"/>
    <w:rsid w:val="005C374C"/>
    <w:rsid w:val="005D067B"/>
    <w:rsid w:val="005D0F64"/>
    <w:rsid w:val="005D6EA3"/>
    <w:rsid w:val="00602E83"/>
    <w:rsid w:val="0061063B"/>
    <w:rsid w:val="00615660"/>
    <w:rsid w:val="0062401F"/>
    <w:rsid w:val="0062527B"/>
    <w:rsid w:val="00625894"/>
    <w:rsid w:val="00625FDF"/>
    <w:rsid w:val="0062634E"/>
    <w:rsid w:val="006419DE"/>
    <w:rsid w:val="0064647C"/>
    <w:rsid w:val="00646E7F"/>
    <w:rsid w:val="006505E9"/>
    <w:rsid w:val="00650941"/>
    <w:rsid w:val="006543BE"/>
    <w:rsid w:val="00654E00"/>
    <w:rsid w:val="006613A6"/>
    <w:rsid w:val="00665B7A"/>
    <w:rsid w:val="0066617F"/>
    <w:rsid w:val="00666DD5"/>
    <w:rsid w:val="00672425"/>
    <w:rsid w:val="00682D64"/>
    <w:rsid w:val="00685154"/>
    <w:rsid w:val="006903A0"/>
    <w:rsid w:val="00697189"/>
    <w:rsid w:val="006A084D"/>
    <w:rsid w:val="006A642E"/>
    <w:rsid w:val="006B27D2"/>
    <w:rsid w:val="006B5935"/>
    <w:rsid w:val="006B6ADC"/>
    <w:rsid w:val="006C1CB9"/>
    <w:rsid w:val="006D77E1"/>
    <w:rsid w:val="006E140A"/>
    <w:rsid w:val="006E447E"/>
    <w:rsid w:val="006F6B06"/>
    <w:rsid w:val="00700ACA"/>
    <w:rsid w:val="007101C1"/>
    <w:rsid w:val="00721C08"/>
    <w:rsid w:val="00722238"/>
    <w:rsid w:val="007347EA"/>
    <w:rsid w:val="007472C4"/>
    <w:rsid w:val="00766EB9"/>
    <w:rsid w:val="00773D37"/>
    <w:rsid w:val="007747B5"/>
    <w:rsid w:val="007A1A34"/>
    <w:rsid w:val="007A6830"/>
    <w:rsid w:val="007B00A9"/>
    <w:rsid w:val="007B6727"/>
    <w:rsid w:val="007C7AEA"/>
    <w:rsid w:val="007C7CA0"/>
    <w:rsid w:val="007D375E"/>
    <w:rsid w:val="007D41FB"/>
    <w:rsid w:val="007D6B6A"/>
    <w:rsid w:val="007E0E85"/>
    <w:rsid w:val="007F336C"/>
    <w:rsid w:val="007F5CA5"/>
    <w:rsid w:val="00802598"/>
    <w:rsid w:val="00803A0F"/>
    <w:rsid w:val="008151D9"/>
    <w:rsid w:val="00820485"/>
    <w:rsid w:val="008249B1"/>
    <w:rsid w:val="008262DC"/>
    <w:rsid w:val="00830783"/>
    <w:rsid w:val="00832439"/>
    <w:rsid w:val="0083511E"/>
    <w:rsid w:val="00836D05"/>
    <w:rsid w:val="00837A08"/>
    <w:rsid w:val="008424F7"/>
    <w:rsid w:val="00851221"/>
    <w:rsid w:val="00853C24"/>
    <w:rsid w:val="00861B67"/>
    <w:rsid w:val="00890DD8"/>
    <w:rsid w:val="008924B3"/>
    <w:rsid w:val="00894E91"/>
    <w:rsid w:val="00897B32"/>
    <w:rsid w:val="008A42BD"/>
    <w:rsid w:val="008B0D5C"/>
    <w:rsid w:val="008B2C5B"/>
    <w:rsid w:val="008C08AD"/>
    <w:rsid w:val="008C3CDD"/>
    <w:rsid w:val="008C67FD"/>
    <w:rsid w:val="008D0301"/>
    <w:rsid w:val="008D2040"/>
    <w:rsid w:val="008D3CC8"/>
    <w:rsid w:val="008D4290"/>
    <w:rsid w:val="008E77CC"/>
    <w:rsid w:val="008F39F0"/>
    <w:rsid w:val="008F52F9"/>
    <w:rsid w:val="00906BAA"/>
    <w:rsid w:val="00912035"/>
    <w:rsid w:val="00915D19"/>
    <w:rsid w:val="00915FE7"/>
    <w:rsid w:val="009168F4"/>
    <w:rsid w:val="00920E44"/>
    <w:rsid w:val="00927396"/>
    <w:rsid w:val="0093265D"/>
    <w:rsid w:val="00932ED8"/>
    <w:rsid w:val="009336B4"/>
    <w:rsid w:val="0094131E"/>
    <w:rsid w:val="00945E35"/>
    <w:rsid w:val="0094637D"/>
    <w:rsid w:val="00951BBD"/>
    <w:rsid w:val="0095693F"/>
    <w:rsid w:val="009628E4"/>
    <w:rsid w:val="00972326"/>
    <w:rsid w:val="00991F2A"/>
    <w:rsid w:val="00997D3C"/>
    <w:rsid w:val="009A07DD"/>
    <w:rsid w:val="009B212B"/>
    <w:rsid w:val="009C0AFD"/>
    <w:rsid w:val="009C1F3E"/>
    <w:rsid w:val="009C56E2"/>
    <w:rsid w:val="009C6C57"/>
    <w:rsid w:val="009D42ED"/>
    <w:rsid w:val="009E1465"/>
    <w:rsid w:val="009F15FC"/>
    <w:rsid w:val="009F3229"/>
    <w:rsid w:val="009F4D5B"/>
    <w:rsid w:val="009F511B"/>
    <w:rsid w:val="009F64BE"/>
    <w:rsid w:val="009F79D9"/>
    <w:rsid w:val="00A01B8D"/>
    <w:rsid w:val="00A02290"/>
    <w:rsid w:val="00A204A4"/>
    <w:rsid w:val="00A20CE5"/>
    <w:rsid w:val="00A21BCF"/>
    <w:rsid w:val="00A239F2"/>
    <w:rsid w:val="00A25297"/>
    <w:rsid w:val="00A26BC2"/>
    <w:rsid w:val="00A31491"/>
    <w:rsid w:val="00A356F0"/>
    <w:rsid w:val="00A36BBC"/>
    <w:rsid w:val="00A36D82"/>
    <w:rsid w:val="00A43C79"/>
    <w:rsid w:val="00A50369"/>
    <w:rsid w:val="00A52CA3"/>
    <w:rsid w:val="00A636E8"/>
    <w:rsid w:val="00A640C8"/>
    <w:rsid w:val="00A7567F"/>
    <w:rsid w:val="00A76800"/>
    <w:rsid w:val="00A810EE"/>
    <w:rsid w:val="00A85687"/>
    <w:rsid w:val="00A86BAE"/>
    <w:rsid w:val="00A9089A"/>
    <w:rsid w:val="00A9773D"/>
    <w:rsid w:val="00AA0287"/>
    <w:rsid w:val="00AB1237"/>
    <w:rsid w:val="00AB14CF"/>
    <w:rsid w:val="00AC1BEB"/>
    <w:rsid w:val="00AD05B0"/>
    <w:rsid w:val="00AD3E61"/>
    <w:rsid w:val="00AE7C02"/>
    <w:rsid w:val="00AF5A75"/>
    <w:rsid w:val="00B10E1A"/>
    <w:rsid w:val="00B201AE"/>
    <w:rsid w:val="00B30231"/>
    <w:rsid w:val="00B30888"/>
    <w:rsid w:val="00B31BB2"/>
    <w:rsid w:val="00B32A90"/>
    <w:rsid w:val="00B50C31"/>
    <w:rsid w:val="00B6364A"/>
    <w:rsid w:val="00B665B5"/>
    <w:rsid w:val="00B670BE"/>
    <w:rsid w:val="00B8130E"/>
    <w:rsid w:val="00B85BF0"/>
    <w:rsid w:val="00BA382A"/>
    <w:rsid w:val="00BA4830"/>
    <w:rsid w:val="00BA5006"/>
    <w:rsid w:val="00BA73CB"/>
    <w:rsid w:val="00BB2673"/>
    <w:rsid w:val="00BB2AF7"/>
    <w:rsid w:val="00BC3A39"/>
    <w:rsid w:val="00BD0811"/>
    <w:rsid w:val="00BE6426"/>
    <w:rsid w:val="00BF58CE"/>
    <w:rsid w:val="00C01ABF"/>
    <w:rsid w:val="00C05A91"/>
    <w:rsid w:val="00C06C54"/>
    <w:rsid w:val="00C1245F"/>
    <w:rsid w:val="00C168EA"/>
    <w:rsid w:val="00C20413"/>
    <w:rsid w:val="00C227FC"/>
    <w:rsid w:val="00C27282"/>
    <w:rsid w:val="00C308FA"/>
    <w:rsid w:val="00C321F7"/>
    <w:rsid w:val="00C35020"/>
    <w:rsid w:val="00C405C3"/>
    <w:rsid w:val="00C45D26"/>
    <w:rsid w:val="00C46C1C"/>
    <w:rsid w:val="00C56079"/>
    <w:rsid w:val="00C646C9"/>
    <w:rsid w:val="00C733F6"/>
    <w:rsid w:val="00C75410"/>
    <w:rsid w:val="00C771DC"/>
    <w:rsid w:val="00C86A2C"/>
    <w:rsid w:val="00CA47C4"/>
    <w:rsid w:val="00CA541C"/>
    <w:rsid w:val="00CA6968"/>
    <w:rsid w:val="00CB56AE"/>
    <w:rsid w:val="00CB5D0D"/>
    <w:rsid w:val="00CC1A22"/>
    <w:rsid w:val="00CC4E2F"/>
    <w:rsid w:val="00CD1A9A"/>
    <w:rsid w:val="00CD3165"/>
    <w:rsid w:val="00CD6965"/>
    <w:rsid w:val="00CD6EF1"/>
    <w:rsid w:val="00CE0C05"/>
    <w:rsid w:val="00CE4CE0"/>
    <w:rsid w:val="00D01EA4"/>
    <w:rsid w:val="00D01F31"/>
    <w:rsid w:val="00D04059"/>
    <w:rsid w:val="00D07772"/>
    <w:rsid w:val="00D12ACC"/>
    <w:rsid w:val="00D27A6D"/>
    <w:rsid w:val="00D27AE4"/>
    <w:rsid w:val="00D37A25"/>
    <w:rsid w:val="00D427BF"/>
    <w:rsid w:val="00D43400"/>
    <w:rsid w:val="00D45585"/>
    <w:rsid w:val="00D53729"/>
    <w:rsid w:val="00D54E40"/>
    <w:rsid w:val="00D72860"/>
    <w:rsid w:val="00D759CB"/>
    <w:rsid w:val="00D9045F"/>
    <w:rsid w:val="00DA1AF7"/>
    <w:rsid w:val="00DA7B8D"/>
    <w:rsid w:val="00DB438C"/>
    <w:rsid w:val="00DC20FA"/>
    <w:rsid w:val="00DD49CA"/>
    <w:rsid w:val="00DE2725"/>
    <w:rsid w:val="00DE2D93"/>
    <w:rsid w:val="00DF348B"/>
    <w:rsid w:val="00DF6953"/>
    <w:rsid w:val="00DF74A4"/>
    <w:rsid w:val="00E074A1"/>
    <w:rsid w:val="00E17F56"/>
    <w:rsid w:val="00E3177F"/>
    <w:rsid w:val="00E35AE9"/>
    <w:rsid w:val="00E40952"/>
    <w:rsid w:val="00E45D7D"/>
    <w:rsid w:val="00E518DD"/>
    <w:rsid w:val="00E5493E"/>
    <w:rsid w:val="00E553E6"/>
    <w:rsid w:val="00E56778"/>
    <w:rsid w:val="00E635FF"/>
    <w:rsid w:val="00E67039"/>
    <w:rsid w:val="00E7758E"/>
    <w:rsid w:val="00E833D5"/>
    <w:rsid w:val="00E92026"/>
    <w:rsid w:val="00E94949"/>
    <w:rsid w:val="00EB262A"/>
    <w:rsid w:val="00EB3835"/>
    <w:rsid w:val="00EC25FF"/>
    <w:rsid w:val="00EC47CA"/>
    <w:rsid w:val="00ED2472"/>
    <w:rsid w:val="00ED7DDA"/>
    <w:rsid w:val="00EE3240"/>
    <w:rsid w:val="00EE34EE"/>
    <w:rsid w:val="00EE5B6E"/>
    <w:rsid w:val="00EE5F6A"/>
    <w:rsid w:val="00EE78AB"/>
    <w:rsid w:val="00EF13AE"/>
    <w:rsid w:val="00EF13B2"/>
    <w:rsid w:val="00EF23D1"/>
    <w:rsid w:val="00EF7C9E"/>
    <w:rsid w:val="00F05FC2"/>
    <w:rsid w:val="00F06228"/>
    <w:rsid w:val="00F1266C"/>
    <w:rsid w:val="00F134B4"/>
    <w:rsid w:val="00F14E6F"/>
    <w:rsid w:val="00F167D2"/>
    <w:rsid w:val="00F24896"/>
    <w:rsid w:val="00F3124A"/>
    <w:rsid w:val="00F3398A"/>
    <w:rsid w:val="00F37681"/>
    <w:rsid w:val="00F37A22"/>
    <w:rsid w:val="00F440A7"/>
    <w:rsid w:val="00F4464B"/>
    <w:rsid w:val="00F53A90"/>
    <w:rsid w:val="00F555D1"/>
    <w:rsid w:val="00F61C56"/>
    <w:rsid w:val="00F6270D"/>
    <w:rsid w:val="00F65B41"/>
    <w:rsid w:val="00F66F68"/>
    <w:rsid w:val="00F70FD3"/>
    <w:rsid w:val="00F73D0C"/>
    <w:rsid w:val="00F753BD"/>
    <w:rsid w:val="00FA7D2F"/>
    <w:rsid w:val="00FC4573"/>
    <w:rsid w:val="00FC6CDA"/>
    <w:rsid w:val="00FD1687"/>
    <w:rsid w:val="00FD608E"/>
    <w:rsid w:val="00FE7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16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5FC2"/>
  </w:style>
  <w:style w:type="paragraph" w:styleId="Heading3">
    <w:name w:val="heading 3"/>
    <w:basedOn w:val="Normal"/>
    <w:next w:val="Normal"/>
    <w:link w:val="Heading3Char"/>
    <w:uiPriority w:val="9"/>
    <w:semiHidden/>
    <w:unhideWhenUsed/>
    <w:qFormat/>
    <w:rsid w:val="000D0EB7"/>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paragraph" w:styleId="BalloonText">
    <w:name w:val="Balloon Text"/>
    <w:basedOn w:val="Normal"/>
    <w:link w:val="BalloonTextChar"/>
    <w:uiPriority w:val="99"/>
    <w:semiHidden/>
    <w:unhideWhenUsed/>
    <w:rsid w:val="00F555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55D1"/>
    <w:rPr>
      <w:rFonts w:ascii="Tahoma" w:hAnsi="Tahoma" w:cs="Tahoma"/>
      <w:sz w:val="16"/>
      <w:szCs w:val="16"/>
    </w:rPr>
  </w:style>
  <w:style w:type="paragraph" w:styleId="NoSpacing">
    <w:name w:val="No Spacing"/>
    <w:uiPriority w:val="1"/>
    <w:qFormat/>
    <w:rsid w:val="0041266E"/>
    <w:pPr>
      <w:spacing w:after="0" w:line="240" w:lineRule="auto"/>
    </w:pPr>
  </w:style>
  <w:style w:type="character" w:customStyle="1" w:styleId="highlight">
    <w:name w:val="highlight"/>
    <w:basedOn w:val="DefaultParagraphFont"/>
    <w:rsid w:val="00927396"/>
  </w:style>
  <w:style w:type="character" w:customStyle="1" w:styleId="rpc41">
    <w:name w:val="_rpc_41"/>
    <w:basedOn w:val="DefaultParagraphFont"/>
    <w:rsid w:val="000A21C0"/>
  </w:style>
  <w:style w:type="character" w:customStyle="1" w:styleId="il">
    <w:name w:val="il"/>
    <w:basedOn w:val="DefaultParagraphFont"/>
    <w:rsid w:val="00DE2D93"/>
  </w:style>
  <w:style w:type="character" w:customStyle="1" w:styleId="Heading3Char">
    <w:name w:val="Heading 3 Char"/>
    <w:basedOn w:val="DefaultParagraphFont"/>
    <w:link w:val="Heading3"/>
    <w:uiPriority w:val="9"/>
    <w:semiHidden/>
    <w:rsid w:val="000D0EB7"/>
    <w:rPr>
      <w:rFonts w:asciiTheme="majorHAnsi" w:eastAsiaTheme="majorEastAsia" w:hAnsiTheme="majorHAnsi" w:cstheme="majorBidi"/>
      <w:b/>
      <w:bCs/>
      <w:color w:val="5B9BD5"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5FC2"/>
  </w:style>
  <w:style w:type="paragraph" w:styleId="Heading3">
    <w:name w:val="heading 3"/>
    <w:basedOn w:val="Normal"/>
    <w:next w:val="Normal"/>
    <w:link w:val="Heading3Char"/>
    <w:uiPriority w:val="9"/>
    <w:semiHidden/>
    <w:unhideWhenUsed/>
    <w:qFormat/>
    <w:rsid w:val="000D0EB7"/>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paragraph" w:styleId="BalloonText">
    <w:name w:val="Balloon Text"/>
    <w:basedOn w:val="Normal"/>
    <w:link w:val="BalloonTextChar"/>
    <w:uiPriority w:val="99"/>
    <w:semiHidden/>
    <w:unhideWhenUsed/>
    <w:rsid w:val="00F555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55D1"/>
    <w:rPr>
      <w:rFonts w:ascii="Tahoma" w:hAnsi="Tahoma" w:cs="Tahoma"/>
      <w:sz w:val="16"/>
      <w:szCs w:val="16"/>
    </w:rPr>
  </w:style>
  <w:style w:type="paragraph" w:styleId="NoSpacing">
    <w:name w:val="No Spacing"/>
    <w:uiPriority w:val="1"/>
    <w:qFormat/>
    <w:rsid w:val="0041266E"/>
    <w:pPr>
      <w:spacing w:after="0" w:line="240" w:lineRule="auto"/>
    </w:pPr>
  </w:style>
  <w:style w:type="character" w:customStyle="1" w:styleId="highlight">
    <w:name w:val="highlight"/>
    <w:basedOn w:val="DefaultParagraphFont"/>
    <w:rsid w:val="00927396"/>
  </w:style>
  <w:style w:type="character" w:customStyle="1" w:styleId="rpc41">
    <w:name w:val="_rpc_41"/>
    <w:basedOn w:val="DefaultParagraphFont"/>
    <w:rsid w:val="000A21C0"/>
  </w:style>
  <w:style w:type="character" w:customStyle="1" w:styleId="il">
    <w:name w:val="il"/>
    <w:basedOn w:val="DefaultParagraphFont"/>
    <w:rsid w:val="00DE2D93"/>
  </w:style>
  <w:style w:type="character" w:customStyle="1" w:styleId="Heading3Char">
    <w:name w:val="Heading 3 Char"/>
    <w:basedOn w:val="DefaultParagraphFont"/>
    <w:link w:val="Heading3"/>
    <w:uiPriority w:val="9"/>
    <w:semiHidden/>
    <w:rsid w:val="000D0EB7"/>
    <w:rPr>
      <w:rFonts w:asciiTheme="majorHAnsi" w:eastAsiaTheme="majorEastAsia" w:hAnsiTheme="majorHAnsi" w:cstheme="majorBidi"/>
      <w:b/>
      <w:b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658642">
      <w:bodyDiv w:val="1"/>
      <w:marLeft w:val="0"/>
      <w:marRight w:val="0"/>
      <w:marTop w:val="0"/>
      <w:marBottom w:val="0"/>
      <w:divBdr>
        <w:top w:val="none" w:sz="0" w:space="0" w:color="auto"/>
        <w:left w:val="none" w:sz="0" w:space="0" w:color="auto"/>
        <w:bottom w:val="none" w:sz="0" w:space="0" w:color="auto"/>
        <w:right w:val="none" w:sz="0" w:space="0" w:color="auto"/>
      </w:divBdr>
    </w:div>
    <w:div w:id="455610660">
      <w:bodyDiv w:val="1"/>
      <w:marLeft w:val="0"/>
      <w:marRight w:val="0"/>
      <w:marTop w:val="0"/>
      <w:marBottom w:val="0"/>
      <w:divBdr>
        <w:top w:val="none" w:sz="0" w:space="0" w:color="auto"/>
        <w:left w:val="none" w:sz="0" w:space="0" w:color="auto"/>
        <w:bottom w:val="none" w:sz="0" w:space="0" w:color="auto"/>
        <w:right w:val="none" w:sz="0" w:space="0" w:color="auto"/>
      </w:divBdr>
    </w:div>
    <w:div w:id="1272594744">
      <w:bodyDiv w:val="1"/>
      <w:marLeft w:val="0"/>
      <w:marRight w:val="0"/>
      <w:marTop w:val="0"/>
      <w:marBottom w:val="0"/>
      <w:divBdr>
        <w:top w:val="none" w:sz="0" w:space="0" w:color="auto"/>
        <w:left w:val="none" w:sz="0" w:space="0" w:color="auto"/>
        <w:bottom w:val="none" w:sz="0" w:space="0" w:color="auto"/>
        <w:right w:val="none" w:sz="0" w:space="0" w:color="auto"/>
      </w:divBdr>
      <w:divsChild>
        <w:div w:id="1516387481">
          <w:marLeft w:val="0"/>
          <w:marRight w:val="0"/>
          <w:marTop w:val="0"/>
          <w:marBottom w:val="0"/>
          <w:divBdr>
            <w:top w:val="none" w:sz="0" w:space="0" w:color="auto"/>
            <w:left w:val="none" w:sz="0" w:space="0" w:color="auto"/>
            <w:bottom w:val="none" w:sz="0" w:space="0" w:color="auto"/>
            <w:right w:val="none" w:sz="0" w:space="0" w:color="auto"/>
          </w:divBdr>
        </w:div>
        <w:div w:id="1279874409">
          <w:marLeft w:val="0"/>
          <w:marRight w:val="0"/>
          <w:marTop w:val="0"/>
          <w:marBottom w:val="0"/>
          <w:divBdr>
            <w:top w:val="none" w:sz="0" w:space="0" w:color="auto"/>
            <w:left w:val="none" w:sz="0" w:space="0" w:color="auto"/>
            <w:bottom w:val="none" w:sz="0" w:space="0" w:color="auto"/>
            <w:right w:val="none" w:sz="0" w:space="0" w:color="auto"/>
          </w:divBdr>
        </w:div>
        <w:div w:id="1185706574">
          <w:marLeft w:val="0"/>
          <w:marRight w:val="0"/>
          <w:marTop w:val="0"/>
          <w:marBottom w:val="0"/>
          <w:divBdr>
            <w:top w:val="none" w:sz="0" w:space="0" w:color="auto"/>
            <w:left w:val="none" w:sz="0" w:space="0" w:color="auto"/>
            <w:bottom w:val="none" w:sz="0" w:space="0" w:color="auto"/>
            <w:right w:val="none" w:sz="0" w:space="0" w:color="auto"/>
          </w:divBdr>
        </w:div>
        <w:div w:id="1304232169">
          <w:marLeft w:val="0"/>
          <w:marRight w:val="0"/>
          <w:marTop w:val="0"/>
          <w:marBottom w:val="0"/>
          <w:divBdr>
            <w:top w:val="none" w:sz="0" w:space="0" w:color="auto"/>
            <w:left w:val="none" w:sz="0" w:space="0" w:color="auto"/>
            <w:bottom w:val="none" w:sz="0" w:space="0" w:color="auto"/>
            <w:right w:val="none" w:sz="0" w:space="0" w:color="auto"/>
          </w:divBdr>
        </w:div>
        <w:div w:id="1891841514">
          <w:marLeft w:val="0"/>
          <w:marRight w:val="0"/>
          <w:marTop w:val="0"/>
          <w:marBottom w:val="0"/>
          <w:divBdr>
            <w:top w:val="none" w:sz="0" w:space="0" w:color="auto"/>
            <w:left w:val="none" w:sz="0" w:space="0" w:color="auto"/>
            <w:bottom w:val="none" w:sz="0" w:space="0" w:color="auto"/>
            <w:right w:val="none" w:sz="0" w:space="0" w:color="auto"/>
          </w:divBdr>
        </w:div>
        <w:div w:id="1569801578">
          <w:marLeft w:val="0"/>
          <w:marRight w:val="0"/>
          <w:marTop w:val="0"/>
          <w:marBottom w:val="0"/>
          <w:divBdr>
            <w:top w:val="none" w:sz="0" w:space="0" w:color="auto"/>
            <w:left w:val="none" w:sz="0" w:space="0" w:color="auto"/>
            <w:bottom w:val="none" w:sz="0" w:space="0" w:color="auto"/>
            <w:right w:val="none" w:sz="0" w:space="0" w:color="auto"/>
          </w:divBdr>
        </w:div>
        <w:div w:id="514343294">
          <w:marLeft w:val="0"/>
          <w:marRight w:val="0"/>
          <w:marTop w:val="0"/>
          <w:marBottom w:val="0"/>
          <w:divBdr>
            <w:top w:val="none" w:sz="0" w:space="0" w:color="auto"/>
            <w:left w:val="none" w:sz="0" w:space="0" w:color="auto"/>
            <w:bottom w:val="none" w:sz="0" w:space="0" w:color="auto"/>
            <w:right w:val="none" w:sz="0" w:space="0" w:color="auto"/>
          </w:divBdr>
        </w:div>
        <w:div w:id="377170670">
          <w:marLeft w:val="0"/>
          <w:marRight w:val="0"/>
          <w:marTop w:val="0"/>
          <w:marBottom w:val="0"/>
          <w:divBdr>
            <w:top w:val="none" w:sz="0" w:space="0" w:color="auto"/>
            <w:left w:val="none" w:sz="0" w:space="0" w:color="auto"/>
            <w:bottom w:val="none" w:sz="0" w:space="0" w:color="auto"/>
            <w:right w:val="none" w:sz="0" w:space="0" w:color="auto"/>
          </w:divBdr>
        </w:div>
        <w:div w:id="274943805">
          <w:marLeft w:val="0"/>
          <w:marRight w:val="0"/>
          <w:marTop w:val="0"/>
          <w:marBottom w:val="0"/>
          <w:divBdr>
            <w:top w:val="none" w:sz="0" w:space="0" w:color="auto"/>
            <w:left w:val="none" w:sz="0" w:space="0" w:color="auto"/>
            <w:bottom w:val="none" w:sz="0" w:space="0" w:color="auto"/>
            <w:right w:val="none" w:sz="0" w:space="0" w:color="auto"/>
          </w:divBdr>
        </w:div>
        <w:div w:id="1923563579">
          <w:marLeft w:val="0"/>
          <w:marRight w:val="0"/>
          <w:marTop w:val="0"/>
          <w:marBottom w:val="0"/>
          <w:divBdr>
            <w:top w:val="none" w:sz="0" w:space="0" w:color="auto"/>
            <w:left w:val="none" w:sz="0" w:space="0" w:color="auto"/>
            <w:bottom w:val="none" w:sz="0" w:space="0" w:color="auto"/>
            <w:right w:val="none" w:sz="0" w:space="0" w:color="auto"/>
          </w:divBdr>
        </w:div>
        <w:div w:id="1144813658">
          <w:marLeft w:val="0"/>
          <w:marRight w:val="0"/>
          <w:marTop w:val="0"/>
          <w:marBottom w:val="0"/>
          <w:divBdr>
            <w:top w:val="none" w:sz="0" w:space="0" w:color="auto"/>
            <w:left w:val="none" w:sz="0" w:space="0" w:color="auto"/>
            <w:bottom w:val="none" w:sz="0" w:space="0" w:color="auto"/>
            <w:right w:val="none" w:sz="0" w:space="0" w:color="auto"/>
          </w:divBdr>
        </w:div>
      </w:divsChild>
    </w:div>
    <w:div w:id="1992057228">
      <w:bodyDiv w:val="1"/>
      <w:marLeft w:val="0"/>
      <w:marRight w:val="0"/>
      <w:marTop w:val="0"/>
      <w:marBottom w:val="0"/>
      <w:divBdr>
        <w:top w:val="none" w:sz="0" w:space="0" w:color="auto"/>
        <w:left w:val="none" w:sz="0" w:space="0" w:color="auto"/>
        <w:bottom w:val="none" w:sz="0" w:space="0" w:color="auto"/>
        <w:right w:val="none" w:sz="0" w:space="0" w:color="auto"/>
      </w:divBdr>
      <w:divsChild>
        <w:div w:id="2142647584">
          <w:marLeft w:val="0"/>
          <w:marRight w:val="0"/>
          <w:marTop w:val="0"/>
          <w:marBottom w:val="0"/>
          <w:divBdr>
            <w:top w:val="none" w:sz="0" w:space="0" w:color="auto"/>
            <w:left w:val="none" w:sz="0" w:space="0" w:color="auto"/>
            <w:bottom w:val="none" w:sz="0" w:space="0" w:color="auto"/>
            <w:right w:val="none" w:sz="0" w:space="0" w:color="auto"/>
          </w:divBdr>
        </w:div>
        <w:div w:id="4264657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0F38D5-1FC3-40D7-93D5-DA36285AC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446</Words>
  <Characters>254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29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Cory J</dc:creator>
  <cp:lastModifiedBy>HP User</cp:lastModifiedBy>
  <cp:revision>8</cp:revision>
  <cp:lastPrinted>2026-03-21T16:49:00Z</cp:lastPrinted>
  <dcterms:created xsi:type="dcterms:W3CDTF">2026-03-21T16:17:00Z</dcterms:created>
  <dcterms:modified xsi:type="dcterms:W3CDTF">2026-03-21T16:50:00Z</dcterms:modified>
</cp:coreProperties>
</file>